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2558BA" w14:textId="77777777" w:rsidR="0040705B" w:rsidRDefault="00000000">
      <w:pPr>
        <w:pStyle w:val="Ttulo1"/>
      </w:pPr>
      <w:bookmarkStart w:id="0" w:name="manual-de-usuario---paciente"/>
      <w:r>
        <w:t>📋 Manual de Usuario - Paciente</w:t>
      </w:r>
    </w:p>
    <w:p w14:paraId="6CC99190" w14:textId="77777777" w:rsidR="0040705B" w:rsidRDefault="00000000">
      <w:pPr>
        <w:pStyle w:val="Ttulo2"/>
      </w:pPr>
      <w:bookmarkStart w:id="1" w:name="meditrack---sistema-de-gestión-médica"/>
      <w:r>
        <w:t>MediTrack - Sistema de Gestión Médica</w:t>
      </w:r>
    </w:p>
    <w:p w14:paraId="0BE231C9" w14:textId="77777777" w:rsidR="0040705B" w:rsidRDefault="00000000">
      <w:r>
        <w:pict w14:anchorId="184BE8D6">
          <v:rect id="_x0000_i1025" style="width:0;height:1.5pt" o:hralign="center" o:hrstd="t" o:hr="t"/>
        </w:pict>
      </w:r>
    </w:p>
    <w:p w14:paraId="7F9C91DB" w14:textId="77777777" w:rsidR="0040705B" w:rsidRDefault="00000000">
      <w:pPr>
        <w:pStyle w:val="Ttulo2"/>
      </w:pPr>
      <w:bookmarkStart w:id="2" w:name="introducción"/>
      <w:bookmarkEnd w:id="1"/>
      <w:r>
        <w:t>🎯 Introducción</w:t>
      </w:r>
    </w:p>
    <w:p w14:paraId="34947459" w14:textId="77777777" w:rsidR="0040705B" w:rsidRDefault="00000000">
      <w:pPr>
        <w:pStyle w:val="FirstParagraph"/>
      </w:pPr>
      <w:r>
        <w:t xml:space="preserve">¡Bienvenido a </w:t>
      </w:r>
      <w:r>
        <w:rPr>
          <w:b/>
          <w:bCs/>
        </w:rPr>
        <w:t>MediTrack</w:t>
      </w:r>
      <w:r>
        <w:t xml:space="preserve">! Este manual te guiará paso a paso para aprovechar al máximo todas las funcionalidades disponibles como </w:t>
      </w:r>
      <w:r>
        <w:rPr>
          <w:b/>
          <w:bCs/>
        </w:rPr>
        <w:t>paciente</w:t>
      </w:r>
      <w:r>
        <w:t xml:space="preserve"> en nuestro sistema de gestión médica.</w:t>
      </w:r>
    </w:p>
    <w:p w14:paraId="3E40427D" w14:textId="77777777" w:rsidR="0040705B" w:rsidRDefault="00000000">
      <w:pPr>
        <w:pStyle w:val="Textoindependiente"/>
      </w:pPr>
      <w:r>
        <w:t>MediTrack te permite gestionar tus medicamentos, tratamientos y cronogramas de forma sencilla y eficiente, ayudándote a mantener un control completo de tu salud.</w:t>
      </w:r>
    </w:p>
    <w:p w14:paraId="42438C2D" w14:textId="77777777" w:rsidR="0040705B" w:rsidRDefault="00000000">
      <w:r>
        <w:pict w14:anchorId="33300B59">
          <v:rect id="_x0000_i1026" style="width:0;height:1.5pt" o:hralign="center" o:hrstd="t" o:hr="t"/>
        </w:pict>
      </w:r>
    </w:p>
    <w:p w14:paraId="3465813A" w14:textId="77777777" w:rsidR="0040705B" w:rsidRDefault="00000000">
      <w:pPr>
        <w:pStyle w:val="Ttulo2"/>
      </w:pPr>
      <w:bookmarkStart w:id="3" w:name="primeros-pasos"/>
      <w:bookmarkEnd w:id="2"/>
      <w:r>
        <w:t>🚀 Primeros Pasos</w:t>
      </w:r>
    </w:p>
    <w:p w14:paraId="351B509C" w14:textId="77777777" w:rsidR="0040705B" w:rsidRDefault="00000000">
      <w:pPr>
        <w:pStyle w:val="Ttulo3"/>
      </w:pPr>
      <w:bookmarkStart w:id="4" w:name="acceso-al-sistema"/>
      <w:r>
        <w:t>1. Acceso al Sistema</w:t>
      </w:r>
    </w:p>
    <w:p w14:paraId="73F02F89" w14:textId="77777777" w:rsidR="0040705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gresa a la aplicación</w:t>
      </w:r>
      <w:r>
        <w:t xml:space="preserve"> mediante el enlace proporcionado por tu centro médico</w:t>
      </w:r>
    </w:p>
    <w:p w14:paraId="605C83D1" w14:textId="77777777" w:rsidR="0040705B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nicia sesión</w:t>
      </w:r>
      <w:r>
        <w:t xml:space="preserve"> con tu email y contraseña</w:t>
      </w:r>
    </w:p>
    <w:p w14:paraId="5839DC3D" w14:textId="77777777" w:rsidR="0040705B" w:rsidRDefault="00000000">
      <w:pPr>
        <w:pStyle w:val="Compact"/>
        <w:numPr>
          <w:ilvl w:val="0"/>
          <w:numId w:val="2"/>
        </w:numPr>
      </w:pPr>
      <w:r>
        <w:t xml:space="preserve">Una vez autenticado, serás dirigido automáticamente a tu </w:t>
      </w:r>
      <w:r>
        <w:rPr>
          <w:b/>
          <w:bCs/>
        </w:rPr>
        <w:t>Dashboard Personal</w:t>
      </w:r>
    </w:p>
    <w:p w14:paraId="3EC2FEE8" w14:textId="77777777" w:rsidR="0040705B" w:rsidRDefault="00000000">
      <w:pPr>
        <w:pStyle w:val="Ttulo3"/>
      </w:pPr>
      <w:bookmarkStart w:id="5" w:name="navegación-principal"/>
      <w:bookmarkEnd w:id="4"/>
      <w:r>
        <w:t>2. Navegación Principal</w:t>
      </w:r>
    </w:p>
    <w:p w14:paraId="59B9CF97" w14:textId="77777777" w:rsidR="0040705B" w:rsidRDefault="00000000">
      <w:pPr>
        <w:pStyle w:val="FirstParagraph"/>
      </w:pPr>
      <w:r>
        <w:t xml:space="preserve">La aplicación cuenta con un </w:t>
      </w:r>
      <w:r>
        <w:rPr>
          <w:b/>
          <w:bCs/>
        </w:rPr>
        <w:t>menú lateral</w:t>
      </w:r>
      <w:r>
        <w:t xml:space="preserve"> que incluye las siguientes secciones:</w:t>
      </w:r>
    </w:p>
    <w:p w14:paraId="485DAE5E" w14:textId="77777777" w:rsidR="0040705B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🏠 Dashboard Principal</w:t>
      </w:r>
      <w:r>
        <w:t>: Vista general del sistema</w:t>
      </w:r>
    </w:p>
    <w:p w14:paraId="4CF7362C" w14:textId="77777777" w:rsidR="0040705B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👤 Mi Información</w:t>
      </w:r>
      <w:r>
        <w:t>: Sección personal con tus datos y tratamientos</w:t>
      </w:r>
    </w:p>
    <w:p w14:paraId="42E610A6" w14:textId="77777777" w:rsidR="0040705B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⚙️ Configuración</w:t>
      </w:r>
      <w:r>
        <w:t>: Ajustes de perfil y preferencias</w:t>
      </w:r>
    </w:p>
    <w:p w14:paraId="0F1981E8" w14:textId="77777777" w:rsidR="0040705B" w:rsidRDefault="00000000">
      <w:r>
        <w:pict w14:anchorId="5530123F">
          <v:rect id="_x0000_i1027" style="width:0;height:1.5pt" o:hralign="center" o:hrstd="t" o:hr="t"/>
        </w:pict>
      </w:r>
    </w:p>
    <w:p w14:paraId="60994D56" w14:textId="77777777" w:rsidR="0040705B" w:rsidRDefault="00000000">
      <w:pPr>
        <w:pStyle w:val="Ttulo2"/>
      </w:pPr>
      <w:bookmarkStart w:id="6" w:name="mi-dashboard-personal"/>
      <w:bookmarkEnd w:id="3"/>
      <w:bookmarkEnd w:id="5"/>
      <w:r>
        <w:t>📊 Mi Dashboard Personal</w:t>
      </w:r>
    </w:p>
    <w:p w14:paraId="7438D4F3" w14:textId="77777777" w:rsidR="0040705B" w:rsidRDefault="00000000">
      <w:pPr>
        <w:pStyle w:val="Ttulo3"/>
      </w:pPr>
      <w:bookmarkStart w:id="7" w:name="acceso"/>
      <w:r>
        <w:t>Acceso</w:t>
      </w:r>
    </w:p>
    <w:p w14:paraId="434E6005" w14:textId="77777777" w:rsidR="0040705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uta</w:t>
      </w:r>
      <w:r>
        <w:t xml:space="preserve">: Automática al iniciar sesión o </w:t>
      </w:r>
      <w:r>
        <w:rPr>
          <w:rStyle w:val="VerbatimChar"/>
        </w:rPr>
        <w:t>/mi-dashboard</w:t>
      </w:r>
    </w:p>
    <w:p w14:paraId="30C66F77" w14:textId="77777777" w:rsidR="0040705B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Descripción</w:t>
      </w:r>
      <w:r>
        <w:t>: Tu centro de control personal con toda la información relevante</w:t>
      </w:r>
    </w:p>
    <w:p w14:paraId="47AF054B" w14:textId="77777777" w:rsidR="0040705B" w:rsidRDefault="00000000">
      <w:pPr>
        <w:pStyle w:val="Ttulo3"/>
      </w:pPr>
      <w:bookmarkStart w:id="8" w:name="funcionalidades-disponibles"/>
      <w:bookmarkEnd w:id="7"/>
      <w:r>
        <w:t>Funcionalidades Disponibles</w:t>
      </w:r>
    </w:p>
    <w:p w14:paraId="206AD8A7" w14:textId="77777777" w:rsidR="0040705B" w:rsidRDefault="00000000">
      <w:pPr>
        <w:pStyle w:val="Ttulo4"/>
      </w:pPr>
      <w:bookmarkStart w:id="9" w:name="saludo-personalizado"/>
      <w:r>
        <w:t>🌅 Saludo Personalizado</w:t>
      </w:r>
    </w:p>
    <w:p w14:paraId="3E06404E" w14:textId="77777777" w:rsidR="0040705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aludo dinámico</w:t>
      </w:r>
      <w:r>
        <w:t xml:space="preserve"> según la hora del día (Buenos días, Buenas tardes, Buenas noches)</w:t>
      </w:r>
    </w:p>
    <w:p w14:paraId="10DDCEAD" w14:textId="77777777" w:rsidR="0040705B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Mensaje personalizado</w:t>
      </w:r>
      <w:r>
        <w:t xml:space="preserve"> con tu nombre</w:t>
      </w:r>
    </w:p>
    <w:p w14:paraId="284E6A43" w14:textId="77777777" w:rsidR="0040705B" w:rsidRDefault="00000000">
      <w:pPr>
        <w:pStyle w:val="Ttulo4"/>
      </w:pPr>
      <w:bookmarkStart w:id="10" w:name="métricas-principales"/>
      <w:bookmarkEnd w:id="9"/>
      <w:r>
        <w:lastRenderedPageBreak/>
        <w:t>📈 Métricas Principales</w:t>
      </w:r>
    </w:p>
    <w:p w14:paraId="634F54A5" w14:textId="77777777" w:rsidR="0040705B" w:rsidRDefault="00000000">
      <w:pPr>
        <w:pStyle w:val="FirstParagraph"/>
      </w:pPr>
      <w:r>
        <w:t>Tu dashboard muestra información clave en tiempo real:</w:t>
      </w:r>
    </w:p>
    <w:p w14:paraId="756F22A4" w14:textId="77777777" w:rsidR="0040705B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Tratamientos Activos</w:t>
      </w:r>
    </w:p>
    <w:p w14:paraId="4390F293" w14:textId="77777777" w:rsidR="0040705B" w:rsidRDefault="00000000">
      <w:pPr>
        <w:pStyle w:val="Compact"/>
        <w:numPr>
          <w:ilvl w:val="1"/>
          <w:numId w:val="7"/>
        </w:numPr>
      </w:pPr>
      <w:r>
        <w:t>Número total de tratamientos que tienes en curso</w:t>
      </w:r>
    </w:p>
    <w:p w14:paraId="2AB6DB21" w14:textId="77777777" w:rsidR="0040705B" w:rsidRDefault="00000000">
      <w:pPr>
        <w:pStyle w:val="Compact"/>
        <w:numPr>
          <w:ilvl w:val="1"/>
          <w:numId w:val="7"/>
        </w:numPr>
      </w:pPr>
      <w:r>
        <w:t>Estado actual de cada tratamiento</w:t>
      </w:r>
    </w:p>
    <w:p w14:paraId="44013FC7" w14:textId="77777777" w:rsidR="0040705B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Adherencia de los Últimos 7 Días</w:t>
      </w:r>
    </w:p>
    <w:p w14:paraId="7EF8975F" w14:textId="77777777" w:rsidR="0040705B" w:rsidRDefault="00000000">
      <w:pPr>
        <w:pStyle w:val="Compact"/>
        <w:numPr>
          <w:ilvl w:val="1"/>
          <w:numId w:val="8"/>
        </w:numPr>
      </w:pPr>
      <w:r>
        <w:t>Porcentaje de cumplimiento con tus medicamentos</w:t>
      </w:r>
    </w:p>
    <w:p w14:paraId="21D40ECD" w14:textId="77777777" w:rsidR="0040705B" w:rsidRDefault="00000000">
      <w:pPr>
        <w:pStyle w:val="Compact"/>
        <w:numPr>
          <w:ilvl w:val="1"/>
          <w:numId w:val="8"/>
        </w:numPr>
      </w:pPr>
      <w:r>
        <w:t>Barra de progreso visual con colores indicativos:</w:t>
      </w:r>
    </w:p>
    <w:p w14:paraId="5F48888A" w14:textId="77777777" w:rsidR="0040705B" w:rsidRDefault="00000000">
      <w:pPr>
        <w:pStyle w:val="Compact"/>
        <w:numPr>
          <w:ilvl w:val="2"/>
          <w:numId w:val="9"/>
        </w:numPr>
      </w:pPr>
      <w:r>
        <w:t xml:space="preserve">🟢 </w:t>
      </w:r>
      <w:r>
        <w:rPr>
          <w:b/>
          <w:bCs/>
        </w:rPr>
        <w:t>Verde</w:t>
      </w:r>
      <w:r>
        <w:t>: Adherencia excelente (80-100%)</w:t>
      </w:r>
    </w:p>
    <w:p w14:paraId="7CAB0D91" w14:textId="77777777" w:rsidR="0040705B" w:rsidRDefault="00000000">
      <w:pPr>
        <w:pStyle w:val="Compact"/>
        <w:numPr>
          <w:ilvl w:val="2"/>
          <w:numId w:val="9"/>
        </w:numPr>
      </w:pPr>
      <w:r>
        <w:t xml:space="preserve">🟡 </w:t>
      </w:r>
      <w:r>
        <w:rPr>
          <w:b/>
          <w:bCs/>
        </w:rPr>
        <w:t>Amarillo</w:t>
      </w:r>
      <w:r>
        <w:t>: Adherencia media (60-79%)</w:t>
      </w:r>
    </w:p>
    <w:p w14:paraId="4934620C" w14:textId="77777777" w:rsidR="0040705B" w:rsidRDefault="00000000">
      <w:pPr>
        <w:pStyle w:val="Compact"/>
        <w:numPr>
          <w:ilvl w:val="2"/>
          <w:numId w:val="9"/>
        </w:numPr>
      </w:pPr>
      <w:r>
        <w:t xml:space="preserve">🔴 </w:t>
      </w:r>
      <w:r>
        <w:rPr>
          <w:b/>
          <w:bCs/>
        </w:rPr>
        <w:t>Rojo</w:t>
      </w:r>
      <w:r>
        <w:t>: Adherencia baja (menos del 60%)</w:t>
      </w:r>
    </w:p>
    <w:p w14:paraId="79A22F43" w14:textId="77777777" w:rsidR="0040705B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Dosis Pendientes del Día</w:t>
      </w:r>
    </w:p>
    <w:p w14:paraId="5DFC136D" w14:textId="77777777" w:rsidR="0040705B" w:rsidRDefault="00000000">
      <w:pPr>
        <w:pStyle w:val="Compact"/>
        <w:numPr>
          <w:ilvl w:val="1"/>
          <w:numId w:val="10"/>
        </w:numPr>
      </w:pPr>
      <w:r>
        <w:t>Medicamentos que debes tomar hoy</w:t>
      </w:r>
    </w:p>
    <w:p w14:paraId="2A8220A1" w14:textId="77777777" w:rsidR="0040705B" w:rsidRDefault="00000000">
      <w:pPr>
        <w:pStyle w:val="Compact"/>
        <w:numPr>
          <w:ilvl w:val="1"/>
          <w:numId w:val="10"/>
        </w:numPr>
      </w:pPr>
      <w:r>
        <w:t>Contador actualizado en tiempo real</w:t>
      </w:r>
    </w:p>
    <w:p w14:paraId="5D2A86C5" w14:textId="77777777" w:rsidR="0040705B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Próxima Dosis Programada</w:t>
      </w:r>
    </w:p>
    <w:p w14:paraId="43811BF1" w14:textId="77777777" w:rsidR="0040705B" w:rsidRDefault="00000000">
      <w:pPr>
        <w:pStyle w:val="Compact"/>
        <w:numPr>
          <w:ilvl w:val="1"/>
          <w:numId w:val="11"/>
        </w:numPr>
      </w:pPr>
      <w:r>
        <w:t>Medicamento y hora de la próxima toma</w:t>
      </w:r>
    </w:p>
    <w:p w14:paraId="4B19C75D" w14:textId="77777777" w:rsidR="0040705B" w:rsidRDefault="00000000">
      <w:pPr>
        <w:pStyle w:val="Compact"/>
        <w:numPr>
          <w:ilvl w:val="1"/>
          <w:numId w:val="11"/>
        </w:numPr>
      </w:pPr>
      <w:r>
        <w:t>Tiempo restante hasta la próxima dosis</w:t>
      </w:r>
    </w:p>
    <w:p w14:paraId="37021A52" w14:textId="77777777" w:rsidR="0040705B" w:rsidRDefault="00000000">
      <w:pPr>
        <w:pStyle w:val="Ttulo4"/>
      </w:pPr>
      <w:bookmarkStart w:id="11" w:name="próximas-administraciones-24-horas"/>
      <w:bookmarkEnd w:id="10"/>
      <w:r>
        <w:t>📋 Próximas Administraciones (24 horas)</w:t>
      </w:r>
    </w:p>
    <w:p w14:paraId="66B885F7" w14:textId="77777777" w:rsidR="0040705B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Lista detallada</w:t>
      </w:r>
      <w:r>
        <w:t xml:space="preserve"> de todos los medicamentos programados para las próximas 24 horas</w:t>
      </w:r>
    </w:p>
    <w:p w14:paraId="4FF84E30" w14:textId="77777777" w:rsidR="0040705B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Información incluida</w:t>
      </w:r>
      <w:r>
        <w:t>:</w:t>
      </w:r>
    </w:p>
    <w:p w14:paraId="03DC7224" w14:textId="77777777" w:rsidR="0040705B" w:rsidRDefault="00000000">
      <w:pPr>
        <w:pStyle w:val="Compact"/>
        <w:numPr>
          <w:ilvl w:val="1"/>
          <w:numId w:val="13"/>
        </w:numPr>
      </w:pPr>
      <w:r>
        <w:t>Nombre del medicamento</w:t>
      </w:r>
    </w:p>
    <w:p w14:paraId="3B13755E" w14:textId="77777777" w:rsidR="0040705B" w:rsidRDefault="00000000">
      <w:pPr>
        <w:pStyle w:val="Compact"/>
        <w:numPr>
          <w:ilvl w:val="1"/>
          <w:numId w:val="13"/>
        </w:numPr>
      </w:pPr>
      <w:r>
        <w:t>Hora programada</w:t>
      </w:r>
    </w:p>
    <w:p w14:paraId="748A6A04" w14:textId="77777777" w:rsidR="0040705B" w:rsidRDefault="00000000">
      <w:pPr>
        <w:pStyle w:val="Compact"/>
        <w:numPr>
          <w:ilvl w:val="1"/>
          <w:numId w:val="13"/>
        </w:numPr>
      </w:pPr>
      <w:r>
        <w:t>Dosificación</w:t>
      </w:r>
    </w:p>
    <w:p w14:paraId="7D12179B" w14:textId="77777777" w:rsidR="0040705B" w:rsidRDefault="00000000">
      <w:pPr>
        <w:pStyle w:val="Compact"/>
        <w:numPr>
          <w:ilvl w:val="1"/>
          <w:numId w:val="13"/>
        </w:numPr>
      </w:pPr>
      <w:r>
        <w:t>Vía de administración</w:t>
      </w:r>
    </w:p>
    <w:p w14:paraId="3A2094C3" w14:textId="77777777" w:rsidR="0040705B" w:rsidRDefault="00000000">
      <w:pPr>
        <w:pStyle w:val="Ttulo4"/>
      </w:pPr>
      <w:bookmarkStart w:id="12" w:name="tratamientos-activos"/>
      <w:bookmarkEnd w:id="11"/>
      <w:r>
        <w:t>💊 Tratamientos Activos</w:t>
      </w:r>
    </w:p>
    <w:p w14:paraId="0EF7D5A2" w14:textId="77777777" w:rsidR="0040705B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Resumen visual</w:t>
      </w:r>
      <w:r>
        <w:t xml:space="preserve"> de tus tratamientos en curso</w:t>
      </w:r>
    </w:p>
    <w:p w14:paraId="54CB64B1" w14:textId="77777777" w:rsidR="0040705B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Información del médico</w:t>
      </w:r>
      <w:r>
        <w:t xml:space="preserve"> responsable de cada tratamiento</w:t>
      </w:r>
    </w:p>
    <w:p w14:paraId="19E2C706" w14:textId="77777777" w:rsidR="0040705B" w:rsidRDefault="00000000">
      <w:pPr>
        <w:pStyle w:val="Compact"/>
        <w:numPr>
          <w:ilvl w:val="0"/>
          <w:numId w:val="14"/>
        </w:numPr>
      </w:pPr>
      <w:r>
        <w:rPr>
          <w:b/>
          <w:bCs/>
        </w:rPr>
        <w:t>Estado y progreso</w:t>
      </w:r>
      <w:r>
        <w:t xml:space="preserve"> de cada tratamiento</w:t>
      </w:r>
    </w:p>
    <w:p w14:paraId="2BF9FA29" w14:textId="77777777" w:rsidR="0040705B" w:rsidRDefault="00000000">
      <w:pPr>
        <w:pStyle w:val="Ttulo4"/>
      </w:pPr>
      <w:bookmarkStart w:id="13" w:name="acciones-rápidas"/>
      <w:bookmarkEnd w:id="12"/>
      <w:r>
        <w:t>⚡ Acciones Rápidas</w:t>
      </w:r>
    </w:p>
    <w:p w14:paraId="2FFECD96" w14:textId="77777777" w:rsidR="0040705B" w:rsidRDefault="00000000">
      <w:pPr>
        <w:pStyle w:val="FirstParagraph"/>
      </w:pPr>
      <w:r>
        <w:t xml:space="preserve">Botones de acceso directo a: - </w:t>
      </w:r>
      <w:r>
        <w:rPr>
          <w:b/>
          <w:bCs/>
        </w:rPr>
        <w:t>Mi Cronograma</w:t>
      </w:r>
      <w:r>
        <w:t xml:space="preserve">: Ver y gestionar tu cronograma de medicamentos - </w:t>
      </w:r>
      <w:r>
        <w:rPr>
          <w:b/>
          <w:bCs/>
        </w:rPr>
        <w:t>Mis Medicamentos</w:t>
      </w:r>
      <w:r>
        <w:t xml:space="preserve">: Información detallada de tus medicamentos - </w:t>
      </w:r>
      <w:r>
        <w:rPr>
          <w:b/>
          <w:bCs/>
        </w:rPr>
        <w:t>Mis Tratamientos</w:t>
      </w:r>
      <w:r>
        <w:t xml:space="preserve">: Gestionar tus tratamientos - </w:t>
      </w:r>
      <w:r>
        <w:rPr>
          <w:b/>
          <w:bCs/>
        </w:rPr>
        <w:t>Mi Perfil</w:t>
      </w:r>
      <w:r>
        <w:t>: Editar información personal</w:t>
      </w:r>
    </w:p>
    <w:p w14:paraId="5D21D366" w14:textId="77777777" w:rsidR="0040705B" w:rsidRDefault="00000000">
      <w:r>
        <w:pict w14:anchorId="3038EE94">
          <v:rect id="_x0000_i1028" style="width:0;height:1.5pt" o:hralign="center" o:hrstd="t" o:hr="t"/>
        </w:pict>
      </w:r>
    </w:p>
    <w:p w14:paraId="75B7DD13" w14:textId="77777777" w:rsidR="0040705B" w:rsidRDefault="00000000">
      <w:pPr>
        <w:pStyle w:val="Ttulo2"/>
      </w:pPr>
      <w:bookmarkStart w:id="14" w:name="mi-cronograma"/>
      <w:bookmarkEnd w:id="6"/>
      <w:bookmarkEnd w:id="8"/>
      <w:bookmarkEnd w:id="13"/>
      <w:r>
        <w:lastRenderedPageBreak/>
        <w:t>📅 Mi Cronograma</w:t>
      </w:r>
    </w:p>
    <w:p w14:paraId="29A906C2" w14:textId="77777777" w:rsidR="0040705B" w:rsidRDefault="00000000">
      <w:pPr>
        <w:pStyle w:val="Ttulo3"/>
      </w:pPr>
      <w:bookmarkStart w:id="15" w:name="acceso-1"/>
      <w:r>
        <w:t>Acceso</w:t>
      </w:r>
    </w:p>
    <w:p w14:paraId="547506D5" w14:textId="77777777" w:rsidR="0040705B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Ruta</w:t>
      </w:r>
      <w:r>
        <w:t xml:space="preserve">: </w:t>
      </w:r>
      <w:r>
        <w:rPr>
          <w:rStyle w:val="VerbatimChar"/>
        </w:rPr>
        <w:t>/mi-cronograma</w:t>
      </w:r>
    </w:p>
    <w:p w14:paraId="289408B9" w14:textId="77777777" w:rsidR="0040705B" w:rsidRDefault="00000000">
      <w:pPr>
        <w:pStyle w:val="Compact"/>
        <w:numPr>
          <w:ilvl w:val="0"/>
          <w:numId w:val="15"/>
        </w:numPr>
      </w:pPr>
      <w:r>
        <w:rPr>
          <w:b/>
          <w:bCs/>
        </w:rPr>
        <w:t>Descripción</w:t>
      </w:r>
      <w:r>
        <w:t>: Gestión interactiva de tus medicamentos diarios</w:t>
      </w:r>
    </w:p>
    <w:p w14:paraId="521F77E6" w14:textId="77777777" w:rsidR="0040705B" w:rsidRDefault="00000000">
      <w:pPr>
        <w:pStyle w:val="Ttulo3"/>
      </w:pPr>
      <w:bookmarkStart w:id="16" w:name="funcionalidades-principales"/>
      <w:bookmarkEnd w:id="15"/>
      <w:r>
        <w:t>Funcionalidades Principales</w:t>
      </w:r>
    </w:p>
    <w:p w14:paraId="1C479277" w14:textId="77777777" w:rsidR="0040705B" w:rsidRDefault="00000000">
      <w:pPr>
        <w:pStyle w:val="Ttulo4"/>
      </w:pPr>
      <w:bookmarkStart w:id="17" w:name="selector-de-fechas"/>
      <w:r>
        <w:t>🗓️ Selector de Fechas</w:t>
      </w:r>
    </w:p>
    <w:p w14:paraId="00CAA5E4" w14:textId="77777777" w:rsidR="0040705B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Navegación temporal</w:t>
      </w:r>
      <w:r>
        <w:t>: Últimos 7 días + próximos 3 días</w:t>
      </w:r>
    </w:p>
    <w:p w14:paraId="794ADA51" w14:textId="77777777" w:rsidR="0040705B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Navegación intuitiva</w:t>
      </w:r>
      <w:r>
        <w:t xml:space="preserve"> con botones de fecha</w:t>
      </w:r>
    </w:p>
    <w:p w14:paraId="47A641FF" w14:textId="77777777" w:rsidR="0040705B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Vista centrada</w:t>
      </w:r>
      <w:r>
        <w:t xml:space="preserve"> en el día actual</w:t>
      </w:r>
    </w:p>
    <w:p w14:paraId="503EC0A8" w14:textId="77777777" w:rsidR="0040705B" w:rsidRDefault="00000000">
      <w:pPr>
        <w:pStyle w:val="Ttulo4"/>
      </w:pPr>
      <w:bookmarkStart w:id="18" w:name="estados-de-administración"/>
      <w:bookmarkEnd w:id="17"/>
      <w:r>
        <w:t>📋 Estados de Administración</w:t>
      </w:r>
    </w:p>
    <w:p w14:paraId="1271D1E3" w14:textId="77777777" w:rsidR="0040705B" w:rsidRDefault="00000000">
      <w:pPr>
        <w:pStyle w:val="FirstParagraph"/>
      </w:pPr>
      <w:r>
        <w:rPr>
          <w:b/>
          <w:bCs/>
        </w:rPr>
        <w:t>🟡 Pendientes</w:t>
      </w:r>
      <w:r>
        <w:t xml:space="preserve"> - Medicamentos que debes tomar - </w:t>
      </w:r>
      <w:r>
        <w:rPr>
          <w:b/>
          <w:bCs/>
        </w:rPr>
        <w:t>Botones de acción disponibles</w:t>
      </w:r>
      <w:r>
        <w:t xml:space="preserve">: - 🟢 </w:t>
      </w:r>
      <w:r>
        <w:rPr>
          <w:b/>
          <w:bCs/>
        </w:rPr>
        <w:t>Confirmar</w:t>
      </w:r>
      <w:r>
        <w:t xml:space="preserve">: Marca como tomado - 🔴 </w:t>
      </w:r>
      <w:r>
        <w:rPr>
          <w:b/>
          <w:bCs/>
        </w:rPr>
        <w:t>Omitir</w:t>
      </w:r>
      <w:r>
        <w:t xml:space="preserve">: Registra como omitido - </w:t>
      </w:r>
      <w:r>
        <w:rPr>
          <w:b/>
          <w:bCs/>
        </w:rPr>
        <w:t>Información mostrada</w:t>
      </w:r>
      <w:r>
        <w:t>: - Nombre del medicamento - Hora programada - Dosificación - Instrucciones especiales</w:t>
      </w:r>
    </w:p>
    <w:p w14:paraId="338DB7AC" w14:textId="77777777" w:rsidR="0040705B" w:rsidRDefault="00000000">
      <w:pPr>
        <w:pStyle w:val="Textoindependiente"/>
      </w:pPr>
      <w:r>
        <w:rPr>
          <w:b/>
          <w:bCs/>
        </w:rPr>
        <w:t>🟢 Completadas</w:t>
      </w:r>
      <w:r>
        <w:t xml:space="preserve"> - Medicamentos que ya has tomado - </w:t>
      </w:r>
      <w:r>
        <w:rPr>
          <w:b/>
          <w:bCs/>
        </w:rPr>
        <w:t>Información incluida</w:t>
      </w:r>
      <w:r>
        <w:t>: - Hora real de administración - Observaciones registradas - Confirmación visual</w:t>
      </w:r>
    </w:p>
    <w:p w14:paraId="5ECC22E4" w14:textId="77777777" w:rsidR="0040705B" w:rsidRDefault="00000000">
      <w:pPr>
        <w:pStyle w:val="Textoindependiente"/>
      </w:pPr>
      <w:r>
        <w:rPr>
          <w:b/>
          <w:bCs/>
        </w:rPr>
        <w:t>🔴 Omitidas</w:t>
      </w:r>
      <w:r>
        <w:t xml:space="preserve"> - Medicamentos que no pudiste tomar - </w:t>
      </w:r>
      <w:r>
        <w:rPr>
          <w:b/>
          <w:bCs/>
        </w:rPr>
        <w:t>Información mostrada</w:t>
      </w:r>
      <w:r>
        <w:t>: - Motivo de omisión - Hora programada - Observaciones adicionales</w:t>
      </w:r>
    </w:p>
    <w:p w14:paraId="586363C3" w14:textId="77777777" w:rsidR="0040705B" w:rsidRDefault="00000000">
      <w:pPr>
        <w:pStyle w:val="Ttulo4"/>
      </w:pPr>
      <w:bookmarkStart w:id="19" w:name="acciones-interactivas"/>
      <w:bookmarkEnd w:id="18"/>
      <w:r>
        <w:t>💡 Acciones Interactivas</w:t>
      </w:r>
    </w:p>
    <w:p w14:paraId="77F70EFF" w14:textId="77777777" w:rsidR="0040705B" w:rsidRDefault="00000000">
      <w:pPr>
        <w:pStyle w:val="FirstParagraph"/>
      </w:pPr>
      <w:r>
        <w:rPr>
          <w:b/>
          <w:bCs/>
        </w:rPr>
        <w:t>Confirmar Administración</w:t>
      </w:r>
      <w:r>
        <w:t xml:space="preserve"> 1. Haz clic en el botón </w:t>
      </w:r>
      <w:r>
        <w:rPr>
          <w:b/>
          <w:bCs/>
        </w:rPr>
        <w:t>“Confirmar”</w:t>
      </w:r>
      <w:r>
        <w:t xml:space="preserve"> 🟢 2. Se abrirá un diálogo donde puedes: - Registrar la hora exacta de toma - Agregar observaciones opcionales - Confirmar la acción 3. El sistema actualiza automáticamente tu adherencia</w:t>
      </w:r>
    </w:p>
    <w:p w14:paraId="5C0740B3" w14:textId="77777777" w:rsidR="0040705B" w:rsidRDefault="00000000">
      <w:pPr>
        <w:pStyle w:val="Textoindependiente"/>
      </w:pPr>
      <w:r>
        <w:rPr>
          <w:b/>
          <w:bCs/>
        </w:rPr>
        <w:t>Omitir Administración</w:t>
      </w:r>
      <w:r>
        <w:t xml:space="preserve"> 1. Haz clic en el botón </w:t>
      </w:r>
      <w:r>
        <w:rPr>
          <w:b/>
          <w:bCs/>
        </w:rPr>
        <w:t>“Omitir”</w:t>
      </w:r>
      <w:r>
        <w:t xml:space="preserve"> 🔴 2. Se abrirá un diálogo donde </w:t>
      </w:r>
      <w:r>
        <w:rPr>
          <w:b/>
          <w:bCs/>
        </w:rPr>
        <w:t>debes</w:t>
      </w:r>
      <w:r>
        <w:t>: - Seleccionar el motivo de omisión - Agregar observaciones adicionales - Confirmar la acción 3. El sistema registra la omisión para seguimiento médico</w:t>
      </w:r>
    </w:p>
    <w:p w14:paraId="1D49FACE" w14:textId="77777777" w:rsidR="0040705B" w:rsidRDefault="00000000">
      <w:r>
        <w:pict w14:anchorId="132568A1">
          <v:rect id="_x0000_i1029" style="width:0;height:1.5pt" o:hralign="center" o:hrstd="t" o:hr="t"/>
        </w:pict>
      </w:r>
    </w:p>
    <w:p w14:paraId="3A277A44" w14:textId="77777777" w:rsidR="0040705B" w:rsidRDefault="00000000">
      <w:pPr>
        <w:pStyle w:val="Ttulo2"/>
      </w:pPr>
      <w:bookmarkStart w:id="20" w:name="mis-medicamentos"/>
      <w:bookmarkEnd w:id="14"/>
      <w:bookmarkEnd w:id="16"/>
      <w:bookmarkEnd w:id="19"/>
      <w:r>
        <w:t>💊 Mis Medicamentos</w:t>
      </w:r>
    </w:p>
    <w:p w14:paraId="178A5CD8" w14:textId="77777777" w:rsidR="0040705B" w:rsidRDefault="00000000">
      <w:pPr>
        <w:pStyle w:val="Ttulo3"/>
      </w:pPr>
      <w:bookmarkStart w:id="21" w:name="acceso-2"/>
      <w:r>
        <w:t>Acceso</w:t>
      </w:r>
    </w:p>
    <w:p w14:paraId="321891A7" w14:textId="77777777" w:rsidR="0040705B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Ruta</w:t>
      </w:r>
      <w:r>
        <w:t xml:space="preserve">: </w:t>
      </w:r>
      <w:r>
        <w:rPr>
          <w:rStyle w:val="VerbatimChar"/>
        </w:rPr>
        <w:t>/mis-medicamentos</w:t>
      </w:r>
    </w:p>
    <w:p w14:paraId="73987C92" w14:textId="77777777" w:rsidR="0040705B" w:rsidRDefault="00000000">
      <w:pPr>
        <w:pStyle w:val="Compact"/>
        <w:numPr>
          <w:ilvl w:val="0"/>
          <w:numId w:val="17"/>
        </w:numPr>
      </w:pPr>
      <w:r>
        <w:rPr>
          <w:b/>
          <w:bCs/>
        </w:rPr>
        <w:t>Descripción</w:t>
      </w:r>
      <w:r>
        <w:t>: Catálogo personal de medicamentos asignados</w:t>
      </w:r>
    </w:p>
    <w:p w14:paraId="3BEFE320" w14:textId="77777777" w:rsidR="0040705B" w:rsidRDefault="00000000">
      <w:pPr>
        <w:pStyle w:val="Ttulo3"/>
      </w:pPr>
      <w:bookmarkStart w:id="22" w:name="información-disponible"/>
      <w:bookmarkEnd w:id="21"/>
      <w:r>
        <w:lastRenderedPageBreak/>
        <w:t>Información Disponible</w:t>
      </w:r>
    </w:p>
    <w:p w14:paraId="7CE926A7" w14:textId="77777777" w:rsidR="0040705B" w:rsidRDefault="00000000">
      <w:pPr>
        <w:pStyle w:val="Ttulo4"/>
      </w:pPr>
      <w:bookmarkStart w:id="23" w:name="lista-de-medicamentos"/>
      <w:r>
        <w:t>📋 Lista de Medicamentos</w:t>
      </w:r>
    </w:p>
    <w:p w14:paraId="177CC151" w14:textId="77777777" w:rsidR="0040705B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Medicamentos activos</w:t>
      </w:r>
      <w:r>
        <w:t xml:space="preserve"> asignados a ti</w:t>
      </w:r>
    </w:p>
    <w:p w14:paraId="28110297" w14:textId="77777777" w:rsidR="0040705B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Información detallada</w:t>
      </w:r>
      <w:r>
        <w:t xml:space="preserve"> de cada medicamento:</w:t>
      </w:r>
    </w:p>
    <w:p w14:paraId="2F9D1D3E" w14:textId="77777777" w:rsidR="0040705B" w:rsidRDefault="00000000">
      <w:pPr>
        <w:pStyle w:val="Compact"/>
        <w:numPr>
          <w:ilvl w:val="1"/>
          <w:numId w:val="19"/>
        </w:numPr>
      </w:pPr>
      <w:r>
        <w:t>Nombre genérico y comercial</w:t>
      </w:r>
    </w:p>
    <w:p w14:paraId="3977AAD1" w14:textId="77777777" w:rsidR="0040705B" w:rsidRDefault="00000000">
      <w:pPr>
        <w:pStyle w:val="Compact"/>
        <w:numPr>
          <w:ilvl w:val="1"/>
          <w:numId w:val="19"/>
        </w:numPr>
      </w:pPr>
      <w:r>
        <w:t>Concentración y presentación</w:t>
      </w:r>
    </w:p>
    <w:p w14:paraId="3EE0DEDB" w14:textId="77777777" w:rsidR="0040705B" w:rsidRDefault="00000000">
      <w:pPr>
        <w:pStyle w:val="Compact"/>
        <w:numPr>
          <w:ilvl w:val="1"/>
          <w:numId w:val="19"/>
        </w:numPr>
      </w:pPr>
      <w:r>
        <w:t>Forma farmacéutica</w:t>
      </w:r>
    </w:p>
    <w:p w14:paraId="53D2439C" w14:textId="77777777" w:rsidR="0040705B" w:rsidRDefault="00000000">
      <w:pPr>
        <w:pStyle w:val="Compact"/>
        <w:numPr>
          <w:ilvl w:val="1"/>
          <w:numId w:val="19"/>
        </w:numPr>
      </w:pPr>
      <w:r>
        <w:t>Laboratorio fabricante</w:t>
      </w:r>
    </w:p>
    <w:p w14:paraId="44789F86" w14:textId="77777777" w:rsidR="0040705B" w:rsidRDefault="00000000">
      <w:pPr>
        <w:pStyle w:val="Ttulo4"/>
      </w:pPr>
      <w:bookmarkStart w:id="24" w:name="instrucciones-específicas"/>
      <w:bookmarkEnd w:id="23"/>
      <w:r>
        <w:t>📖 Instrucciones Específicas</w:t>
      </w:r>
    </w:p>
    <w:p w14:paraId="628CA813" w14:textId="77777777" w:rsidR="0040705B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Dosificación personalizada</w:t>
      </w:r>
      <w:r>
        <w:t xml:space="preserve"> según tu tratamiento</w:t>
      </w:r>
    </w:p>
    <w:p w14:paraId="4918DD48" w14:textId="77777777" w:rsidR="0040705B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Frecuencia de administración</w:t>
      </w:r>
    </w:p>
    <w:p w14:paraId="59EE0113" w14:textId="77777777" w:rsidR="0040705B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Horarios específicos</w:t>
      </w:r>
    </w:p>
    <w:p w14:paraId="1AAC21A7" w14:textId="77777777" w:rsidR="0040705B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Instrucciones especiales</w:t>
      </w:r>
      <w:r>
        <w:t xml:space="preserve"> (con/sin alimentos, etc.)</w:t>
      </w:r>
    </w:p>
    <w:p w14:paraId="5893BEC9" w14:textId="77777777" w:rsidR="0040705B" w:rsidRDefault="00000000">
      <w:pPr>
        <w:pStyle w:val="Ttulo4"/>
      </w:pPr>
      <w:bookmarkStart w:id="25" w:name="información-importante"/>
      <w:bookmarkEnd w:id="24"/>
      <w:r>
        <w:t>⚠️ Información Importante</w:t>
      </w:r>
    </w:p>
    <w:p w14:paraId="370B0AEC" w14:textId="77777777" w:rsidR="0040705B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Contraindicaciones</w:t>
      </w:r>
      <w:r>
        <w:t xml:space="preserve"> relevantes</w:t>
      </w:r>
    </w:p>
    <w:p w14:paraId="3DAEDAC6" w14:textId="77777777" w:rsidR="0040705B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Efectos secundarios</w:t>
      </w:r>
      <w:r>
        <w:t xml:space="preserve"> posibles</w:t>
      </w:r>
    </w:p>
    <w:p w14:paraId="780BAC00" w14:textId="77777777" w:rsidR="0040705B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Interacciones</w:t>
      </w:r>
      <w:r>
        <w:t xml:space="preserve"> con otros medicamentos</w:t>
      </w:r>
    </w:p>
    <w:p w14:paraId="72D2868A" w14:textId="77777777" w:rsidR="0040705B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Recomendaciones</w:t>
      </w:r>
      <w:r>
        <w:t xml:space="preserve"> específicas para tu caso</w:t>
      </w:r>
    </w:p>
    <w:p w14:paraId="118056CB" w14:textId="77777777" w:rsidR="0040705B" w:rsidRDefault="00000000">
      <w:r>
        <w:pict w14:anchorId="1D2B9932">
          <v:rect id="_x0000_i1030" style="width:0;height:1.5pt" o:hralign="center" o:hrstd="t" o:hr="t"/>
        </w:pict>
      </w:r>
    </w:p>
    <w:p w14:paraId="038E6A90" w14:textId="77777777" w:rsidR="0040705B" w:rsidRDefault="00000000">
      <w:pPr>
        <w:pStyle w:val="Ttulo2"/>
      </w:pPr>
      <w:bookmarkStart w:id="26" w:name="mis-tratamientos"/>
      <w:bookmarkEnd w:id="20"/>
      <w:bookmarkEnd w:id="22"/>
      <w:bookmarkEnd w:id="25"/>
      <w:r>
        <w:t>🏥 Mis Tratamientos</w:t>
      </w:r>
    </w:p>
    <w:p w14:paraId="099ACE5D" w14:textId="77777777" w:rsidR="0040705B" w:rsidRDefault="00000000">
      <w:pPr>
        <w:pStyle w:val="Ttulo3"/>
      </w:pPr>
      <w:bookmarkStart w:id="27" w:name="acceso-3"/>
      <w:r>
        <w:t>Acceso</w:t>
      </w:r>
    </w:p>
    <w:p w14:paraId="12EB742B" w14:textId="77777777" w:rsidR="0040705B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Ruta</w:t>
      </w:r>
      <w:r>
        <w:t xml:space="preserve">: </w:t>
      </w:r>
      <w:r>
        <w:rPr>
          <w:rStyle w:val="VerbatimChar"/>
        </w:rPr>
        <w:t>/mis-tratamientos</w:t>
      </w:r>
    </w:p>
    <w:p w14:paraId="6DD459CE" w14:textId="77777777" w:rsidR="0040705B" w:rsidRDefault="00000000">
      <w:pPr>
        <w:pStyle w:val="Compact"/>
        <w:numPr>
          <w:ilvl w:val="0"/>
          <w:numId w:val="22"/>
        </w:numPr>
      </w:pPr>
      <w:r>
        <w:rPr>
          <w:b/>
          <w:bCs/>
        </w:rPr>
        <w:t>Descripción</w:t>
      </w:r>
      <w:r>
        <w:t>: Gestión de tus tratamientos médicos</w:t>
      </w:r>
    </w:p>
    <w:p w14:paraId="068618EB" w14:textId="77777777" w:rsidR="0040705B" w:rsidRDefault="00000000">
      <w:pPr>
        <w:pStyle w:val="Ttulo3"/>
      </w:pPr>
      <w:bookmarkStart w:id="28" w:name="funcionalidades"/>
      <w:bookmarkEnd w:id="27"/>
      <w:r>
        <w:t>Funcionalidades</w:t>
      </w:r>
    </w:p>
    <w:p w14:paraId="6176A432" w14:textId="77777777" w:rsidR="0040705B" w:rsidRDefault="00000000">
      <w:pPr>
        <w:pStyle w:val="Ttulo4"/>
      </w:pPr>
      <w:bookmarkStart w:id="29" w:name="lista-de-tratamientos"/>
      <w:r>
        <w:t>📋 Lista de Tratamientos</w:t>
      </w:r>
    </w:p>
    <w:p w14:paraId="1F85EE2E" w14:textId="77777777" w:rsidR="0040705B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Tratamientos activos</w:t>
      </w:r>
      <w:r>
        <w:t xml:space="preserve"> y su progreso</w:t>
      </w:r>
    </w:p>
    <w:p w14:paraId="700F1048" w14:textId="77777777" w:rsidR="0040705B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Información del médico</w:t>
      </w:r>
      <w:r>
        <w:t xml:space="preserve"> responsable</w:t>
      </w:r>
    </w:p>
    <w:p w14:paraId="0CF0957E" w14:textId="77777777" w:rsidR="0040705B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Fechas de inicio y duración</w:t>
      </w:r>
    </w:p>
    <w:p w14:paraId="04A3B5A7" w14:textId="77777777" w:rsidR="0040705B" w:rsidRDefault="00000000">
      <w:pPr>
        <w:pStyle w:val="Compact"/>
        <w:numPr>
          <w:ilvl w:val="0"/>
          <w:numId w:val="23"/>
        </w:numPr>
      </w:pPr>
      <w:r>
        <w:rPr>
          <w:b/>
          <w:bCs/>
        </w:rPr>
        <w:t>Objetivos del tratamiento</w:t>
      </w:r>
    </w:p>
    <w:p w14:paraId="177C87F6" w14:textId="77777777" w:rsidR="0040705B" w:rsidRDefault="00000000">
      <w:pPr>
        <w:pStyle w:val="Ttulo4"/>
      </w:pPr>
      <w:bookmarkStart w:id="30" w:name="progreso-del-tratamiento"/>
      <w:bookmarkEnd w:id="29"/>
      <w:r>
        <w:t>📊 Progreso del Tratamiento</w:t>
      </w:r>
    </w:p>
    <w:p w14:paraId="1F789600" w14:textId="77777777" w:rsidR="0040705B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Adherencia actual</w:t>
      </w:r>
      <w:r>
        <w:t xml:space="preserve"> al tratamiento</w:t>
      </w:r>
    </w:p>
    <w:p w14:paraId="701F493A" w14:textId="77777777" w:rsidR="0040705B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Dosis completadas</w:t>
      </w:r>
      <w:r>
        <w:t xml:space="preserve"> vs. programadas</w:t>
      </w:r>
    </w:p>
    <w:p w14:paraId="7B491DFE" w14:textId="77777777" w:rsidR="0040705B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Evolución temporal</w:t>
      </w:r>
      <w:r>
        <w:t xml:space="preserve"> de tu cumplimiento</w:t>
      </w:r>
    </w:p>
    <w:p w14:paraId="3F109714" w14:textId="77777777" w:rsidR="0040705B" w:rsidRDefault="00000000">
      <w:pPr>
        <w:pStyle w:val="Compact"/>
        <w:numPr>
          <w:ilvl w:val="0"/>
          <w:numId w:val="24"/>
        </w:numPr>
      </w:pPr>
      <w:r>
        <w:rPr>
          <w:b/>
          <w:bCs/>
        </w:rPr>
        <w:t>Próximos hitos</w:t>
      </w:r>
      <w:r>
        <w:t xml:space="preserve"> o citas médicas</w:t>
      </w:r>
    </w:p>
    <w:p w14:paraId="7A80B334" w14:textId="77777777" w:rsidR="0040705B" w:rsidRDefault="00000000">
      <w:pPr>
        <w:pStyle w:val="Ttulo4"/>
      </w:pPr>
      <w:bookmarkStart w:id="31" w:name="crear-nuevo-tratamiento"/>
      <w:bookmarkEnd w:id="30"/>
      <w:r>
        <w:lastRenderedPageBreak/>
        <w:t>📝 Crear Nuevo Tratamiento</w:t>
      </w:r>
    </w:p>
    <w:p w14:paraId="3667C309" w14:textId="77777777" w:rsidR="0040705B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Ruta</w:t>
      </w:r>
      <w:r>
        <w:t xml:space="preserve">: </w:t>
      </w:r>
      <w:r>
        <w:rPr>
          <w:rStyle w:val="VerbatimChar"/>
        </w:rPr>
        <w:t>/mis-tratamientos/crear</w:t>
      </w:r>
    </w:p>
    <w:p w14:paraId="45B1EE89" w14:textId="77777777" w:rsidR="0040705B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Funcionalidad</w:t>
      </w:r>
      <w:r>
        <w:t>: Registrar tratamientos adicionales</w:t>
      </w:r>
    </w:p>
    <w:p w14:paraId="5618D56F" w14:textId="77777777" w:rsidR="0040705B" w:rsidRDefault="00000000">
      <w:pPr>
        <w:pStyle w:val="Compact"/>
        <w:numPr>
          <w:ilvl w:val="0"/>
          <w:numId w:val="25"/>
        </w:numPr>
      </w:pPr>
      <w:r>
        <w:rPr>
          <w:b/>
          <w:bCs/>
        </w:rPr>
        <w:t>Proceso</w:t>
      </w:r>
      <w:r>
        <w:t>:</w:t>
      </w:r>
    </w:p>
    <w:p w14:paraId="11C0F119" w14:textId="77777777" w:rsidR="0040705B" w:rsidRDefault="00000000">
      <w:pPr>
        <w:pStyle w:val="Compact"/>
        <w:numPr>
          <w:ilvl w:val="1"/>
          <w:numId w:val="26"/>
        </w:numPr>
      </w:pPr>
      <w:r>
        <w:t>Completa la información básica</w:t>
      </w:r>
    </w:p>
    <w:p w14:paraId="31EE0388" w14:textId="77777777" w:rsidR="0040705B" w:rsidRDefault="00000000">
      <w:pPr>
        <w:pStyle w:val="Compact"/>
        <w:numPr>
          <w:ilvl w:val="1"/>
          <w:numId w:val="26"/>
        </w:numPr>
      </w:pPr>
      <w:r>
        <w:t>Agrega medicamentos</w:t>
      </w:r>
    </w:p>
    <w:p w14:paraId="130A3BC5" w14:textId="77777777" w:rsidR="0040705B" w:rsidRDefault="00000000">
      <w:pPr>
        <w:pStyle w:val="Compact"/>
        <w:numPr>
          <w:ilvl w:val="1"/>
          <w:numId w:val="26"/>
        </w:numPr>
      </w:pPr>
      <w:r>
        <w:t>Establece horarios</w:t>
      </w:r>
    </w:p>
    <w:p w14:paraId="0AA3B35C" w14:textId="77777777" w:rsidR="0040705B" w:rsidRDefault="00000000">
      <w:pPr>
        <w:pStyle w:val="Compact"/>
        <w:numPr>
          <w:ilvl w:val="1"/>
          <w:numId w:val="26"/>
        </w:numPr>
      </w:pPr>
      <w:r>
        <w:t>Confirma y activa el tratamiento</w:t>
      </w:r>
    </w:p>
    <w:p w14:paraId="45248C24" w14:textId="77777777" w:rsidR="0040705B" w:rsidRDefault="00000000">
      <w:r>
        <w:pict w14:anchorId="2CA0C930">
          <v:rect id="_x0000_i1031" style="width:0;height:1.5pt" o:hralign="center" o:hrstd="t" o:hr="t"/>
        </w:pict>
      </w:r>
    </w:p>
    <w:p w14:paraId="26211201" w14:textId="77777777" w:rsidR="0040705B" w:rsidRDefault="00000000">
      <w:pPr>
        <w:pStyle w:val="Ttulo2"/>
      </w:pPr>
      <w:bookmarkStart w:id="32" w:name="mi-perfil"/>
      <w:bookmarkEnd w:id="26"/>
      <w:bookmarkEnd w:id="28"/>
      <w:bookmarkEnd w:id="31"/>
      <w:r>
        <w:t>👤 Mi Perfil</w:t>
      </w:r>
    </w:p>
    <w:p w14:paraId="5DBC6A6E" w14:textId="77777777" w:rsidR="0040705B" w:rsidRDefault="00000000">
      <w:pPr>
        <w:pStyle w:val="Ttulo3"/>
      </w:pPr>
      <w:bookmarkStart w:id="33" w:name="acceso-4"/>
      <w:r>
        <w:t>Acceso</w:t>
      </w:r>
    </w:p>
    <w:p w14:paraId="204BF566" w14:textId="77777777" w:rsidR="0040705B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Ruta</w:t>
      </w:r>
      <w:r>
        <w:t xml:space="preserve">: </w:t>
      </w:r>
      <w:r>
        <w:rPr>
          <w:rStyle w:val="VerbatimChar"/>
        </w:rPr>
        <w:t>/mi-perfil</w:t>
      </w:r>
    </w:p>
    <w:p w14:paraId="1D121210" w14:textId="77777777" w:rsidR="0040705B" w:rsidRDefault="00000000">
      <w:pPr>
        <w:pStyle w:val="Compact"/>
        <w:numPr>
          <w:ilvl w:val="0"/>
          <w:numId w:val="27"/>
        </w:numPr>
      </w:pPr>
      <w:r>
        <w:rPr>
          <w:b/>
          <w:bCs/>
        </w:rPr>
        <w:t>Descripción</w:t>
      </w:r>
      <w:r>
        <w:t>: Gestión de información personal</w:t>
      </w:r>
    </w:p>
    <w:p w14:paraId="594BB8A4" w14:textId="77777777" w:rsidR="0040705B" w:rsidRDefault="00000000">
      <w:pPr>
        <w:pStyle w:val="Ttulo3"/>
      </w:pPr>
      <w:bookmarkStart w:id="34" w:name="secciones-disponibles"/>
      <w:bookmarkEnd w:id="33"/>
      <w:r>
        <w:t>Secciones Disponibles</w:t>
      </w:r>
    </w:p>
    <w:p w14:paraId="48F75AB2" w14:textId="77777777" w:rsidR="0040705B" w:rsidRDefault="00000000">
      <w:pPr>
        <w:pStyle w:val="Ttulo4"/>
      </w:pPr>
      <w:bookmarkStart w:id="35" w:name="información-personal"/>
      <w:r>
        <w:t>📋 Información Personal</w:t>
      </w:r>
    </w:p>
    <w:p w14:paraId="545F46D0" w14:textId="77777777" w:rsidR="0040705B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Datos básicos</w:t>
      </w:r>
      <w:r>
        <w:t>: Nombre, email, teléfono</w:t>
      </w:r>
    </w:p>
    <w:p w14:paraId="662C85D5" w14:textId="77777777" w:rsidR="0040705B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Información médica</w:t>
      </w:r>
      <w:r>
        <w:t>: Fecha de nacimiento, género</w:t>
      </w:r>
    </w:p>
    <w:p w14:paraId="55172846" w14:textId="77777777" w:rsidR="0040705B" w:rsidRDefault="00000000">
      <w:pPr>
        <w:pStyle w:val="Compact"/>
        <w:numPr>
          <w:ilvl w:val="0"/>
          <w:numId w:val="28"/>
        </w:numPr>
      </w:pPr>
      <w:r>
        <w:rPr>
          <w:b/>
          <w:bCs/>
        </w:rPr>
        <w:t>Datos de contacto</w:t>
      </w:r>
      <w:r>
        <w:t>: Dirección, teléfono de emergencia</w:t>
      </w:r>
    </w:p>
    <w:p w14:paraId="7470F4D8" w14:textId="77777777" w:rsidR="0040705B" w:rsidRDefault="00000000">
      <w:pPr>
        <w:pStyle w:val="Ttulo4"/>
      </w:pPr>
      <w:bookmarkStart w:id="36" w:name="editar-perfil"/>
      <w:bookmarkEnd w:id="35"/>
      <w:r>
        <w:t>✏️ Editar Perfil</w:t>
      </w:r>
    </w:p>
    <w:p w14:paraId="2C6E067E" w14:textId="77777777" w:rsidR="0040705B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Ruta</w:t>
      </w:r>
      <w:r>
        <w:t xml:space="preserve">: </w:t>
      </w:r>
      <w:r>
        <w:rPr>
          <w:rStyle w:val="VerbatimChar"/>
        </w:rPr>
        <w:t>/mi-perfil/editar</w:t>
      </w:r>
    </w:p>
    <w:p w14:paraId="13FBEBB7" w14:textId="77777777" w:rsidR="0040705B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Funcionalidades</w:t>
      </w:r>
      <w:r>
        <w:t>:</w:t>
      </w:r>
    </w:p>
    <w:p w14:paraId="428E7A16" w14:textId="77777777" w:rsidR="0040705B" w:rsidRDefault="00000000">
      <w:pPr>
        <w:pStyle w:val="Compact"/>
        <w:numPr>
          <w:ilvl w:val="1"/>
          <w:numId w:val="30"/>
        </w:numPr>
      </w:pPr>
      <w:r>
        <w:t>Actualizar información personal</w:t>
      </w:r>
    </w:p>
    <w:p w14:paraId="6EEE7714" w14:textId="77777777" w:rsidR="0040705B" w:rsidRDefault="00000000">
      <w:pPr>
        <w:pStyle w:val="Compact"/>
        <w:numPr>
          <w:ilvl w:val="1"/>
          <w:numId w:val="30"/>
        </w:numPr>
      </w:pPr>
      <w:r>
        <w:t>Cambiar datos de contacto</w:t>
      </w:r>
    </w:p>
    <w:p w14:paraId="4D5B3958" w14:textId="77777777" w:rsidR="0040705B" w:rsidRDefault="00000000">
      <w:pPr>
        <w:pStyle w:val="Compact"/>
        <w:numPr>
          <w:ilvl w:val="1"/>
          <w:numId w:val="30"/>
        </w:numPr>
      </w:pPr>
      <w:r>
        <w:t>Modificar preferencias de notificación</w:t>
      </w:r>
    </w:p>
    <w:p w14:paraId="3FB3C135" w14:textId="77777777" w:rsidR="0040705B" w:rsidRDefault="00000000">
      <w:pPr>
        <w:pStyle w:val="Compact"/>
        <w:numPr>
          <w:ilvl w:val="1"/>
          <w:numId w:val="30"/>
        </w:numPr>
      </w:pPr>
      <w:r>
        <w:t>Actualizar información médica básica</w:t>
      </w:r>
    </w:p>
    <w:p w14:paraId="6E07D8BB" w14:textId="77777777" w:rsidR="0040705B" w:rsidRDefault="00000000">
      <w:pPr>
        <w:pStyle w:val="Ttulo4"/>
      </w:pPr>
      <w:bookmarkStart w:id="37" w:name="configuración-de-cuenta"/>
      <w:bookmarkEnd w:id="36"/>
      <w:r>
        <w:t>🔒 Configuración de Cuenta</w:t>
      </w:r>
    </w:p>
    <w:p w14:paraId="3E126CE7" w14:textId="77777777" w:rsidR="0040705B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Cambio de contraseña</w:t>
      </w:r>
    </w:p>
    <w:p w14:paraId="63E8B434" w14:textId="77777777" w:rsidR="0040705B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Configuración de notificaciones</w:t>
      </w:r>
    </w:p>
    <w:p w14:paraId="71562A5F" w14:textId="77777777" w:rsidR="0040705B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Preferencias de privacidad</w:t>
      </w:r>
    </w:p>
    <w:p w14:paraId="11A4658B" w14:textId="77777777" w:rsidR="0040705B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Configuración de recordatorios</w:t>
      </w:r>
    </w:p>
    <w:p w14:paraId="6AD82FAE" w14:textId="77777777" w:rsidR="0040705B" w:rsidRDefault="00000000">
      <w:r>
        <w:pict w14:anchorId="2F530EDB">
          <v:rect id="_x0000_i1032" style="width:0;height:1.5pt" o:hralign="center" o:hrstd="t" o:hr="t"/>
        </w:pict>
      </w:r>
    </w:p>
    <w:p w14:paraId="02AA0A2B" w14:textId="77777777" w:rsidR="0040705B" w:rsidRDefault="00000000">
      <w:pPr>
        <w:pStyle w:val="Ttulo2"/>
      </w:pPr>
      <w:bookmarkStart w:id="38" w:name="sistema-de-notificaciones"/>
      <w:bookmarkEnd w:id="32"/>
      <w:bookmarkEnd w:id="34"/>
      <w:bookmarkEnd w:id="37"/>
      <w:r>
        <w:lastRenderedPageBreak/>
        <w:t>🔔 Sistema de Notificaciones</w:t>
      </w:r>
    </w:p>
    <w:p w14:paraId="5054D316" w14:textId="77777777" w:rsidR="0040705B" w:rsidRDefault="00000000">
      <w:pPr>
        <w:pStyle w:val="Ttulo3"/>
      </w:pPr>
      <w:bookmarkStart w:id="39" w:name="tipos-de-notificaciones"/>
      <w:r>
        <w:t>Tipos de Notificaciones</w:t>
      </w:r>
    </w:p>
    <w:p w14:paraId="6132C710" w14:textId="77777777" w:rsidR="0040705B" w:rsidRDefault="00000000">
      <w:pPr>
        <w:pStyle w:val="Ttulo4"/>
      </w:pPr>
      <w:bookmarkStart w:id="40" w:name="recordatorios-de-medicamentos"/>
      <w:r>
        <w:t>💊 Recordatorios de Medicamentos</w:t>
      </w:r>
    </w:p>
    <w:p w14:paraId="740B9A02" w14:textId="77777777" w:rsidR="0040705B" w:rsidRDefault="00000000">
      <w:pPr>
        <w:pStyle w:val="Compact"/>
        <w:numPr>
          <w:ilvl w:val="0"/>
          <w:numId w:val="32"/>
        </w:numPr>
      </w:pPr>
      <w:r>
        <w:rPr>
          <w:b/>
          <w:bCs/>
        </w:rPr>
        <w:t>Notificaciones automáticas</w:t>
      </w:r>
      <w:r>
        <w:t xml:space="preserve"> antes de cada dosis</w:t>
      </w:r>
    </w:p>
    <w:p w14:paraId="7C203FD3" w14:textId="77777777" w:rsidR="0040705B" w:rsidRDefault="00000000">
      <w:pPr>
        <w:pStyle w:val="Compact"/>
        <w:numPr>
          <w:ilvl w:val="0"/>
          <w:numId w:val="32"/>
        </w:numPr>
      </w:pPr>
      <w:r>
        <w:rPr>
          <w:b/>
          <w:bCs/>
        </w:rPr>
        <w:t>Recordatorios personalizables</w:t>
      </w:r>
      <w:r>
        <w:t xml:space="preserve"> según tus preferencias</w:t>
      </w:r>
    </w:p>
    <w:p w14:paraId="7C3D80A7" w14:textId="77777777" w:rsidR="0040705B" w:rsidRDefault="00000000">
      <w:pPr>
        <w:pStyle w:val="Compact"/>
        <w:numPr>
          <w:ilvl w:val="0"/>
          <w:numId w:val="32"/>
        </w:numPr>
      </w:pPr>
      <w:r>
        <w:rPr>
          <w:b/>
          <w:bCs/>
        </w:rPr>
        <w:t>Alertas visuales</w:t>
      </w:r>
      <w:r>
        <w:t xml:space="preserve"> y sonoras</w:t>
      </w:r>
    </w:p>
    <w:p w14:paraId="5E7D8260" w14:textId="77777777" w:rsidR="0040705B" w:rsidRDefault="00000000">
      <w:pPr>
        <w:pStyle w:val="Ttulo4"/>
      </w:pPr>
      <w:bookmarkStart w:id="41" w:name="alertas-importantes"/>
      <w:bookmarkEnd w:id="40"/>
      <w:r>
        <w:t>⚠️ Alertas Importantes</w:t>
      </w:r>
    </w:p>
    <w:p w14:paraId="0FFF7285" w14:textId="77777777" w:rsidR="0040705B" w:rsidRDefault="00000000">
      <w:pPr>
        <w:pStyle w:val="Compact"/>
        <w:numPr>
          <w:ilvl w:val="0"/>
          <w:numId w:val="33"/>
        </w:numPr>
      </w:pPr>
      <w:r>
        <w:rPr>
          <w:b/>
          <w:bCs/>
        </w:rPr>
        <w:t>Dosis omitidas</w:t>
      </w:r>
      <w:r>
        <w:t xml:space="preserve"> que requieren atención</w:t>
      </w:r>
    </w:p>
    <w:p w14:paraId="55D92365" w14:textId="77777777" w:rsidR="0040705B" w:rsidRDefault="00000000">
      <w:pPr>
        <w:pStyle w:val="Compact"/>
        <w:numPr>
          <w:ilvl w:val="0"/>
          <w:numId w:val="33"/>
        </w:numPr>
      </w:pPr>
      <w:r>
        <w:rPr>
          <w:b/>
          <w:bCs/>
        </w:rPr>
        <w:t>Interacciones medicamentosas</w:t>
      </w:r>
      <w:r>
        <w:t xml:space="preserve"> detectadas</w:t>
      </w:r>
    </w:p>
    <w:p w14:paraId="062FB3AF" w14:textId="77777777" w:rsidR="0040705B" w:rsidRDefault="00000000">
      <w:pPr>
        <w:pStyle w:val="Compact"/>
        <w:numPr>
          <w:ilvl w:val="0"/>
          <w:numId w:val="33"/>
        </w:numPr>
      </w:pPr>
      <w:r>
        <w:rPr>
          <w:b/>
          <w:bCs/>
        </w:rPr>
        <w:t>Cambios en tratamientos</w:t>
      </w:r>
      <w:r>
        <w:t xml:space="preserve"> por parte del médico</w:t>
      </w:r>
    </w:p>
    <w:p w14:paraId="6F0CF9D1" w14:textId="77777777" w:rsidR="0040705B" w:rsidRDefault="00000000">
      <w:pPr>
        <w:pStyle w:val="Compact"/>
        <w:numPr>
          <w:ilvl w:val="0"/>
          <w:numId w:val="33"/>
        </w:numPr>
      </w:pPr>
      <w:r>
        <w:rPr>
          <w:b/>
          <w:bCs/>
        </w:rPr>
        <w:t>Citas médicas</w:t>
      </w:r>
      <w:r>
        <w:t xml:space="preserve"> programadas</w:t>
      </w:r>
    </w:p>
    <w:p w14:paraId="5FD8BE6F" w14:textId="77777777" w:rsidR="0040705B" w:rsidRDefault="00000000">
      <w:pPr>
        <w:pStyle w:val="Ttulo4"/>
      </w:pPr>
      <w:bookmarkStart w:id="42" w:name="notificaciones-por-email"/>
      <w:bookmarkEnd w:id="41"/>
      <w:r>
        <w:t>📧 Notificaciones por Email</w:t>
      </w:r>
    </w:p>
    <w:p w14:paraId="190E9DBD" w14:textId="77777777" w:rsidR="0040705B" w:rsidRDefault="00000000">
      <w:pPr>
        <w:pStyle w:val="Compact"/>
        <w:numPr>
          <w:ilvl w:val="0"/>
          <w:numId w:val="34"/>
        </w:numPr>
      </w:pPr>
      <w:r>
        <w:rPr>
          <w:b/>
          <w:bCs/>
        </w:rPr>
        <w:t>Resúmenes semanales</w:t>
      </w:r>
      <w:r>
        <w:t xml:space="preserve"> de adherencia</w:t>
      </w:r>
    </w:p>
    <w:p w14:paraId="60C62756" w14:textId="77777777" w:rsidR="0040705B" w:rsidRDefault="00000000">
      <w:pPr>
        <w:pStyle w:val="Compact"/>
        <w:numPr>
          <w:ilvl w:val="0"/>
          <w:numId w:val="34"/>
        </w:numPr>
      </w:pPr>
      <w:r>
        <w:rPr>
          <w:b/>
          <w:bCs/>
        </w:rPr>
        <w:t>Reportes mensuales</w:t>
      </w:r>
      <w:r>
        <w:t xml:space="preserve"> de progreso</w:t>
      </w:r>
    </w:p>
    <w:p w14:paraId="2CDFF99E" w14:textId="77777777" w:rsidR="0040705B" w:rsidRDefault="00000000">
      <w:pPr>
        <w:pStyle w:val="Compact"/>
        <w:numPr>
          <w:ilvl w:val="0"/>
          <w:numId w:val="34"/>
        </w:numPr>
      </w:pPr>
      <w:r>
        <w:rPr>
          <w:b/>
          <w:bCs/>
        </w:rPr>
        <w:t>Alertas críticas</w:t>
      </w:r>
      <w:r>
        <w:t xml:space="preserve"> de salud</w:t>
      </w:r>
    </w:p>
    <w:p w14:paraId="2777E10A" w14:textId="77777777" w:rsidR="0040705B" w:rsidRDefault="00000000">
      <w:pPr>
        <w:pStyle w:val="Compact"/>
        <w:numPr>
          <w:ilvl w:val="0"/>
          <w:numId w:val="34"/>
        </w:numPr>
      </w:pPr>
      <w:r>
        <w:rPr>
          <w:b/>
          <w:bCs/>
        </w:rPr>
        <w:t>Recordatorios de citas</w:t>
      </w:r>
      <w:r>
        <w:t xml:space="preserve"> médicas</w:t>
      </w:r>
    </w:p>
    <w:p w14:paraId="3D0110C7" w14:textId="77777777" w:rsidR="0040705B" w:rsidRDefault="00000000">
      <w:r>
        <w:pict w14:anchorId="206DA7ED">
          <v:rect id="_x0000_i1033" style="width:0;height:1.5pt" o:hralign="center" o:hrstd="t" o:hr="t"/>
        </w:pict>
      </w:r>
    </w:p>
    <w:p w14:paraId="6CED7B75" w14:textId="77777777" w:rsidR="0040705B" w:rsidRDefault="00000000">
      <w:pPr>
        <w:pStyle w:val="Ttulo2"/>
      </w:pPr>
      <w:bookmarkStart w:id="43" w:name="seguimiento-y-adherencia"/>
      <w:bookmarkEnd w:id="38"/>
      <w:bookmarkEnd w:id="39"/>
      <w:bookmarkEnd w:id="42"/>
      <w:r>
        <w:t>📊 Seguimiento y Adherencia</w:t>
      </w:r>
    </w:p>
    <w:p w14:paraId="6DA6172F" w14:textId="77777777" w:rsidR="0040705B" w:rsidRDefault="00000000">
      <w:pPr>
        <w:pStyle w:val="Ttulo3"/>
      </w:pPr>
      <w:bookmarkStart w:id="44" w:name="métricas-personales"/>
      <w:r>
        <w:t>Métricas Personales</w:t>
      </w:r>
    </w:p>
    <w:p w14:paraId="17D464A2" w14:textId="77777777" w:rsidR="0040705B" w:rsidRDefault="00000000">
      <w:pPr>
        <w:pStyle w:val="Ttulo4"/>
      </w:pPr>
      <w:bookmarkStart w:id="45" w:name="adherencia-semanal"/>
      <w:r>
        <w:t>📈 Adherencia Semanal</w:t>
      </w:r>
    </w:p>
    <w:p w14:paraId="4A254662" w14:textId="77777777" w:rsidR="0040705B" w:rsidRDefault="00000000">
      <w:pPr>
        <w:pStyle w:val="Compact"/>
        <w:numPr>
          <w:ilvl w:val="0"/>
          <w:numId w:val="35"/>
        </w:numPr>
      </w:pPr>
      <w:r>
        <w:rPr>
          <w:b/>
          <w:bCs/>
        </w:rPr>
        <w:t>Porcentaje de cumplimiento</w:t>
      </w:r>
      <w:r>
        <w:t xml:space="preserve"> de los últimos 7 días</w:t>
      </w:r>
    </w:p>
    <w:p w14:paraId="130A0BE6" w14:textId="77777777" w:rsidR="0040705B" w:rsidRDefault="00000000">
      <w:pPr>
        <w:pStyle w:val="Compact"/>
        <w:numPr>
          <w:ilvl w:val="0"/>
          <w:numId w:val="35"/>
        </w:numPr>
      </w:pPr>
      <w:r>
        <w:rPr>
          <w:b/>
          <w:bCs/>
        </w:rPr>
        <w:t>Tendencia temporal</w:t>
      </w:r>
      <w:r>
        <w:t xml:space="preserve"> de tu adherencia</w:t>
      </w:r>
    </w:p>
    <w:p w14:paraId="0377386C" w14:textId="77777777" w:rsidR="0040705B" w:rsidRDefault="00000000">
      <w:pPr>
        <w:pStyle w:val="Compact"/>
        <w:numPr>
          <w:ilvl w:val="0"/>
          <w:numId w:val="35"/>
        </w:numPr>
      </w:pPr>
      <w:r>
        <w:rPr>
          <w:b/>
          <w:bCs/>
        </w:rPr>
        <w:t>Comparación</w:t>
      </w:r>
      <w:r>
        <w:t xml:space="preserve"> con periodos anteriores</w:t>
      </w:r>
    </w:p>
    <w:p w14:paraId="0FBC2DC0" w14:textId="77777777" w:rsidR="0040705B" w:rsidRDefault="00000000">
      <w:pPr>
        <w:pStyle w:val="Compact"/>
        <w:numPr>
          <w:ilvl w:val="0"/>
          <w:numId w:val="35"/>
        </w:numPr>
      </w:pPr>
      <w:r>
        <w:rPr>
          <w:b/>
          <w:bCs/>
        </w:rPr>
        <w:t>Objetivos</w:t>
      </w:r>
      <w:r>
        <w:t xml:space="preserve"> de mejora</w:t>
      </w:r>
    </w:p>
    <w:p w14:paraId="4133E02A" w14:textId="77777777" w:rsidR="0040705B" w:rsidRDefault="00000000">
      <w:pPr>
        <w:pStyle w:val="Ttulo4"/>
      </w:pPr>
      <w:bookmarkStart w:id="46" w:name="registro-de-cumplimiento"/>
      <w:bookmarkEnd w:id="45"/>
      <w:r>
        <w:t>📋 Registro de Cumplimiento</w:t>
      </w:r>
    </w:p>
    <w:p w14:paraId="7E2B74AF" w14:textId="77777777" w:rsidR="0040705B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Historial completo</w:t>
      </w:r>
      <w:r>
        <w:t xml:space="preserve"> de administraciones</w:t>
      </w:r>
    </w:p>
    <w:p w14:paraId="64285E13" w14:textId="77777777" w:rsidR="0040705B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Patrones de comportamiento</w:t>
      </w:r>
      <w:r>
        <w:t xml:space="preserve"> identificados</w:t>
      </w:r>
    </w:p>
    <w:p w14:paraId="7BADEC85" w14:textId="77777777" w:rsidR="0040705B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Recomendaciones</w:t>
      </w:r>
      <w:r>
        <w:t xml:space="preserve"> personalizadas</w:t>
      </w:r>
    </w:p>
    <w:p w14:paraId="5A57A08D" w14:textId="77777777" w:rsidR="0040705B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Alertas preventivas</w:t>
      </w:r>
      <w:r>
        <w:t xml:space="preserve"> de riesgo</w:t>
      </w:r>
    </w:p>
    <w:p w14:paraId="6EB73356" w14:textId="77777777" w:rsidR="0040705B" w:rsidRDefault="00000000">
      <w:pPr>
        <w:pStyle w:val="Ttulo4"/>
      </w:pPr>
      <w:bookmarkStart w:id="47" w:name="objetivos-de-salud"/>
      <w:bookmarkEnd w:id="46"/>
      <w:r>
        <w:t>🎯 Objetivos de Salud</w:t>
      </w:r>
    </w:p>
    <w:p w14:paraId="05395C96" w14:textId="77777777" w:rsidR="0040705B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Metas establecidas</w:t>
      </w:r>
      <w:r>
        <w:t xml:space="preserve"> por tu médico</w:t>
      </w:r>
    </w:p>
    <w:p w14:paraId="04A1A12A" w14:textId="77777777" w:rsidR="0040705B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Progreso hacia objetivos</w:t>
      </w:r>
      <w:r>
        <w:t xml:space="preserve"> específicos</w:t>
      </w:r>
    </w:p>
    <w:p w14:paraId="47B0845A" w14:textId="77777777" w:rsidR="0040705B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Recompensas</w:t>
      </w:r>
      <w:r>
        <w:t xml:space="preserve"> por cumplimiento</w:t>
      </w:r>
    </w:p>
    <w:p w14:paraId="59D23E18" w14:textId="77777777" w:rsidR="0040705B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Motivación</w:t>
      </w:r>
      <w:r>
        <w:t xml:space="preserve"> personalizada</w:t>
      </w:r>
    </w:p>
    <w:p w14:paraId="71A510E8" w14:textId="77777777" w:rsidR="0040705B" w:rsidRDefault="00000000">
      <w:r>
        <w:lastRenderedPageBreak/>
        <w:pict w14:anchorId="29CFE3B3">
          <v:rect id="_x0000_i1034" style="width:0;height:1.5pt" o:hralign="center" o:hrstd="t" o:hr="t"/>
        </w:pict>
      </w:r>
    </w:p>
    <w:p w14:paraId="64868D97" w14:textId="77777777" w:rsidR="0040705B" w:rsidRDefault="00000000">
      <w:pPr>
        <w:pStyle w:val="Ttulo2"/>
      </w:pPr>
      <w:bookmarkStart w:id="48" w:name="situaciones-especiales"/>
      <w:bookmarkEnd w:id="43"/>
      <w:bookmarkEnd w:id="44"/>
      <w:bookmarkEnd w:id="47"/>
      <w:r>
        <w:t>🆘 Situaciones Especiales</w:t>
      </w:r>
    </w:p>
    <w:p w14:paraId="18F2B6B2" w14:textId="77777777" w:rsidR="0040705B" w:rsidRDefault="00000000">
      <w:pPr>
        <w:pStyle w:val="Ttulo3"/>
      </w:pPr>
      <w:bookmarkStart w:id="49" w:name="dosis-omitidas"/>
      <w:r>
        <w:t>❌ Dosis Omitidas</w:t>
      </w:r>
    </w:p>
    <w:p w14:paraId="3257802A" w14:textId="77777777" w:rsidR="0040705B" w:rsidRDefault="00000000">
      <w:pPr>
        <w:pStyle w:val="FirstParagraph"/>
      </w:pPr>
      <w:r>
        <w:rPr>
          <w:b/>
          <w:bCs/>
        </w:rPr>
        <w:t>¿Qué hacer si olvidaste una dosis?</w:t>
      </w:r>
    </w:p>
    <w:p w14:paraId="61DC9942" w14:textId="77777777" w:rsidR="0040705B" w:rsidRDefault="00000000">
      <w:pPr>
        <w:pStyle w:val="Compact"/>
        <w:numPr>
          <w:ilvl w:val="0"/>
          <w:numId w:val="38"/>
        </w:numPr>
      </w:pPr>
      <w:r>
        <w:rPr>
          <w:b/>
          <w:bCs/>
        </w:rPr>
        <w:t>Accede a Mi Cronograma</w:t>
      </w:r>
      <w:r>
        <w:t xml:space="preserve"> inmediatamente</w:t>
      </w:r>
    </w:p>
    <w:p w14:paraId="66F0562F" w14:textId="77777777" w:rsidR="0040705B" w:rsidRDefault="00000000">
      <w:pPr>
        <w:pStyle w:val="Compact"/>
        <w:numPr>
          <w:ilvl w:val="0"/>
          <w:numId w:val="38"/>
        </w:numPr>
      </w:pPr>
      <w:r>
        <w:rPr>
          <w:b/>
          <w:bCs/>
        </w:rPr>
        <w:t>Registra la omisión</w:t>
      </w:r>
      <w:r>
        <w:t xml:space="preserve"> con el motivo correspondiente</w:t>
      </w:r>
    </w:p>
    <w:p w14:paraId="2D2747C8" w14:textId="77777777" w:rsidR="0040705B" w:rsidRDefault="00000000">
      <w:pPr>
        <w:pStyle w:val="Compact"/>
        <w:numPr>
          <w:ilvl w:val="0"/>
          <w:numId w:val="38"/>
        </w:numPr>
      </w:pPr>
      <w:r>
        <w:rPr>
          <w:b/>
          <w:bCs/>
        </w:rPr>
        <w:t>Sigue las instrucciones</w:t>
      </w:r>
      <w:r>
        <w:t xml:space="preserve"> específicas del medicamento</w:t>
      </w:r>
    </w:p>
    <w:p w14:paraId="56F97D0D" w14:textId="77777777" w:rsidR="0040705B" w:rsidRDefault="00000000">
      <w:pPr>
        <w:pStyle w:val="Compact"/>
        <w:numPr>
          <w:ilvl w:val="0"/>
          <w:numId w:val="38"/>
        </w:numPr>
      </w:pPr>
      <w:r>
        <w:rPr>
          <w:b/>
          <w:bCs/>
        </w:rPr>
        <w:t>Contacta a tu médico</w:t>
      </w:r>
      <w:r>
        <w:t xml:space="preserve"> si es una dosis crítica</w:t>
      </w:r>
    </w:p>
    <w:p w14:paraId="3C3F3ACF" w14:textId="77777777" w:rsidR="0040705B" w:rsidRDefault="00000000">
      <w:pPr>
        <w:pStyle w:val="Compact"/>
        <w:numPr>
          <w:ilvl w:val="0"/>
          <w:numId w:val="38"/>
        </w:numPr>
      </w:pPr>
      <w:r>
        <w:rPr>
          <w:b/>
          <w:bCs/>
        </w:rPr>
        <w:t>No dupliques</w:t>
      </w:r>
      <w:r>
        <w:t xml:space="preserve"> la siguiente dosis sin consultar</w:t>
      </w:r>
    </w:p>
    <w:p w14:paraId="60BFDDEE" w14:textId="77777777" w:rsidR="0040705B" w:rsidRDefault="00000000">
      <w:pPr>
        <w:pStyle w:val="Ttulo3"/>
      </w:pPr>
      <w:bookmarkStart w:id="50" w:name="efectos-secundarios"/>
      <w:bookmarkEnd w:id="49"/>
      <w:r>
        <w:t>🚨 Efectos Secundarios</w:t>
      </w:r>
    </w:p>
    <w:p w14:paraId="3BB1DF49" w14:textId="77777777" w:rsidR="0040705B" w:rsidRDefault="00000000">
      <w:pPr>
        <w:pStyle w:val="FirstParagraph"/>
      </w:pPr>
      <w:r>
        <w:rPr>
          <w:b/>
          <w:bCs/>
        </w:rPr>
        <w:t>¿Qué hacer si experimentas efectos adversos?</w:t>
      </w:r>
    </w:p>
    <w:p w14:paraId="31CFB59C" w14:textId="77777777" w:rsidR="0040705B" w:rsidRDefault="00000000">
      <w:pPr>
        <w:pStyle w:val="Compact"/>
        <w:numPr>
          <w:ilvl w:val="0"/>
          <w:numId w:val="39"/>
        </w:numPr>
      </w:pPr>
      <w:r>
        <w:rPr>
          <w:b/>
          <w:bCs/>
        </w:rPr>
        <w:t>Registra los síntomas</w:t>
      </w:r>
      <w:r>
        <w:t xml:space="preserve"> en observaciones</w:t>
      </w:r>
    </w:p>
    <w:p w14:paraId="0876DD18" w14:textId="77777777" w:rsidR="0040705B" w:rsidRDefault="00000000">
      <w:pPr>
        <w:pStyle w:val="Compact"/>
        <w:numPr>
          <w:ilvl w:val="0"/>
          <w:numId w:val="39"/>
        </w:numPr>
      </w:pPr>
      <w:r>
        <w:rPr>
          <w:b/>
          <w:bCs/>
        </w:rPr>
        <w:t>Contacta inmediatamente</w:t>
      </w:r>
      <w:r>
        <w:t xml:space="preserve"> a tu médico</w:t>
      </w:r>
    </w:p>
    <w:p w14:paraId="530C96C4" w14:textId="77777777" w:rsidR="0040705B" w:rsidRDefault="00000000">
      <w:pPr>
        <w:pStyle w:val="Compact"/>
        <w:numPr>
          <w:ilvl w:val="0"/>
          <w:numId w:val="39"/>
        </w:numPr>
      </w:pPr>
      <w:r>
        <w:rPr>
          <w:b/>
          <w:bCs/>
        </w:rPr>
        <w:t>No suspendas</w:t>
      </w:r>
      <w:r>
        <w:t xml:space="preserve"> el medicamento sin autorización</w:t>
      </w:r>
    </w:p>
    <w:p w14:paraId="2500CE1F" w14:textId="77777777" w:rsidR="0040705B" w:rsidRDefault="00000000">
      <w:pPr>
        <w:pStyle w:val="Compact"/>
        <w:numPr>
          <w:ilvl w:val="0"/>
          <w:numId w:val="39"/>
        </w:numPr>
      </w:pPr>
      <w:r>
        <w:rPr>
          <w:b/>
          <w:bCs/>
        </w:rPr>
        <w:t>Documenta</w:t>
      </w:r>
      <w:r>
        <w:t xml:space="preserve"> la hora y severidad</w:t>
      </w:r>
    </w:p>
    <w:p w14:paraId="2AF04AD6" w14:textId="77777777" w:rsidR="0040705B" w:rsidRDefault="00000000">
      <w:pPr>
        <w:pStyle w:val="Compact"/>
        <w:numPr>
          <w:ilvl w:val="0"/>
          <w:numId w:val="39"/>
        </w:numPr>
      </w:pPr>
      <w:r>
        <w:rPr>
          <w:b/>
          <w:bCs/>
        </w:rPr>
        <w:t>Busca atención médica</w:t>
      </w:r>
      <w:r>
        <w:t xml:space="preserve"> si es necesario</w:t>
      </w:r>
    </w:p>
    <w:p w14:paraId="5F73C9D5" w14:textId="77777777" w:rsidR="0040705B" w:rsidRDefault="00000000">
      <w:pPr>
        <w:pStyle w:val="Ttulo3"/>
      </w:pPr>
      <w:bookmarkStart w:id="51" w:name="problemas-técnicos"/>
      <w:bookmarkEnd w:id="50"/>
      <w:r>
        <w:t>📱 Problemas Técnicos</w:t>
      </w:r>
    </w:p>
    <w:p w14:paraId="7812E544" w14:textId="77777777" w:rsidR="0040705B" w:rsidRDefault="00000000">
      <w:pPr>
        <w:pStyle w:val="FirstParagraph"/>
      </w:pPr>
      <w:r>
        <w:rPr>
          <w:b/>
          <w:bCs/>
        </w:rPr>
        <w:t>¿Problemas con la aplicación?</w:t>
      </w:r>
    </w:p>
    <w:p w14:paraId="07F24955" w14:textId="77777777" w:rsidR="0040705B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t>Verifica tu conexión</w:t>
      </w:r>
      <w:r>
        <w:t xml:space="preserve"> a internet</w:t>
      </w:r>
    </w:p>
    <w:p w14:paraId="74F3FD72" w14:textId="77777777" w:rsidR="0040705B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t>Actualiza la página</w:t>
      </w:r>
      <w:r>
        <w:t xml:space="preserve"> (F5 o Ctrl+R)</w:t>
      </w:r>
    </w:p>
    <w:p w14:paraId="4F4EE7C3" w14:textId="77777777" w:rsidR="0040705B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t>Cierra y abre</w:t>
      </w:r>
      <w:r>
        <w:t xml:space="preserve"> la aplicación nuevamente</w:t>
      </w:r>
    </w:p>
    <w:p w14:paraId="211E0CAB" w14:textId="77777777" w:rsidR="0040705B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t>Contacta soporte técnico</w:t>
      </w:r>
      <w:r>
        <w:t xml:space="preserve"> si persiste el problema</w:t>
      </w:r>
    </w:p>
    <w:p w14:paraId="18D8B405" w14:textId="77777777" w:rsidR="0040705B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t>Mantén un registro manual</w:t>
      </w:r>
      <w:r>
        <w:t xml:space="preserve"> temporal</w:t>
      </w:r>
    </w:p>
    <w:p w14:paraId="4C7EEAA0" w14:textId="77777777" w:rsidR="0040705B" w:rsidRDefault="00000000">
      <w:r>
        <w:pict w14:anchorId="275F1123">
          <v:rect id="_x0000_i1035" style="width:0;height:1.5pt" o:hralign="center" o:hrstd="t" o:hr="t"/>
        </w:pict>
      </w:r>
    </w:p>
    <w:p w14:paraId="3BFBC88D" w14:textId="77777777" w:rsidR="0040705B" w:rsidRDefault="00000000">
      <w:pPr>
        <w:pStyle w:val="Ttulo2"/>
      </w:pPr>
      <w:bookmarkStart w:id="52" w:name="soporte-y-ayuda"/>
      <w:bookmarkEnd w:id="48"/>
      <w:bookmarkEnd w:id="51"/>
      <w:r>
        <w:t>📞 Soporte y Ayuda</w:t>
      </w:r>
    </w:p>
    <w:p w14:paraId="4549AD8D" w14:textId="77777777" w:rsidR="0040705B" w:rsidRDefault="00000000">
      <w:pPr>
        <w:pStyle w:val="Ttulo3"/>
      </w:pPr>
      <w:bookmarkStart w:id="53" w:name="contactos-de-emergencia"/>
      <w:r>
        <w:t>🆘 Contactos de Emergencia</w:t>
      </w:r>
    </w:p>
    <w:p w14:paraId="3693DC61" w14:textId="77777777" w:rsidR="0040705B" w:rsidRDefault="00000000">
      <w:pPr>
        <w:pStyle w:val="Compact"/>
        <w:numPr>
          <w:ilvl w:val="0"/>
          <w:numId w:val="41"/>
        </w:numPr>
      </w:pPr>
      <w:r>
        <w:rPr>
          <w:b/>
          <w:bCs/>
        </w:rPr>
        <w:t>Emergencias médicas</w:t>
      </w:r>
      <w:r>
        <w:t>: 911</w:t>
      </w:r>
    </w:p>
    <w:p w14:paraId="617A4D21" w14:textId="77777777" w:rsidR="0040705B" w:rsidRDefault="00000000">
      <w:pPr>
        <w:pStyle w:val="Compact"/>
        <w:numPr>
          <w:ilvl w:val="0"/>
          <w:numId w:val="41"/>
        </w:numPr>
      </w:pPr>
      <w:r>
        <w:rPr>
          <w:b/>
          <w:bCs/>
        </w:rPr>
        <w:t>Centro médico</w:t>
      </w:r>
      <w:r>
        <w:t>: [Teléfono del centro]</w:t>
      </w:r>
    </w:p>
    <w:p w14:paraId="2BEDC74D" w14:textId="77777777" w:rsidR="0040705B" w:rsidRDefault="00000000">
      <w:pPr>
        <w:pStyle w:val="Compact"/>
        <w:numPr>
          <w:ilvl w:val="0"/>
          <w:numId w:val="41"/>
        </w:numPr>
      </w:pPr>
      <w:r>
        <w:rPr>
          <w:b/>
          <w:bCs/>
        </w:rPr>
        <w:t>Soporte técnico</w:t>
      </w:r>
      <w:r>
        <w:t>: [Teléfono de soporte]</w:t>
      </w:r>
    </w:p>
    <w:p w14:paraId="5C03A66B" w14:textId="77777777" w:rsidR="0040705B" w:rsidRDefault="00000000">
      <w:pPr>
        <w:pStyle w:val="Ttulo3"/>
      </w:pPr>
      <w:bookmarkStart w:id="54" w:name="canales-de-comunicación"/>
      <w:bookmarkEnd w:id="53"/>
      <w:r>
        <w:t>📧 Canales de Comunicación</w:t>
      </w:r>
    </w:p>
    <w:p w14:paraId="131441B9" w14:textId="77777777" w:rsidR="0040705B" w:rsidRDefault="00000000">
      <w:pPr>
        <w:pStyle w:val="Compact"/>
        <w:numPr>
          <w:ilvl w:val="0"/>
          <w:numId w:val="42"/>
        </w:numPr>
      </w:pPr>
      <w:r>
        <w:rPr>
          <w:b/>
          <w:bCs/>
        </w:rPr>
        <w:t>Email soporte</w:t>
      </w:r>
      <w:r>
        <w:t>: support@meditrack.com</w:t>
      </w:r>
    </w:p>
    <w:p w14:paraId="0B2A0A70" w14:textId="77777777" w:rsidR="0040705B" w:rsidRDefault="00000000">
      <w:pPr>
        <w:pStyle w:val="Compact"/>
        <w:numPr>
          <w:ilvl w:val="0"/>
          <w:numId w:val="42"/>
        </w:numPr>
      </w:pPr>
      <w:r>
        <w:rPr>
          <w:b/>
          <w:bCs/>
        </w:rPr>
        <w:t>Chat en línea</w:t>
      </w:r>
      <w:r>
        <w:t>: Disponible en la aplicación</w:t>
      </w:r>
    </w:p>
    <w:p w14:paraId="66DF0EF3" w14:textId="77777777" w:rsidR="0040705B" w:rsidRDefault="00000000">
      <w:pPr>
        <w:pStyle w:val="Compact"/>
        <w:numPr>
          <w:ilvl w:val="0"/>
          <w:numId w:val="42"/>
        </w:numPr>
      </w:pPr>
      <w:r>
        <w:rPr>
          <w:b/>
          <w:bCs/>
        </w:rPr>
        <w:t>Teléfono</w:t>
      </w:r>
      <w:r>
        <w:t>: Horario de atención médica</w:t>
      </w:r>
    </w:p>
    <w:p w14:paraId="164D7D30" w14:textId="77777777" w:rsidR="0040705B" w:rsidRDefault="00000000">
      <w:pPr>
        <w:pStyle w:val="Ttulo3"/>
      </w:pPr>
      <w:bookmarkStart w:id="55" w:name="recursos-adicionales"/>
      <w:bookmarkEnd w:id="54"/>
      <w:r>
        <w:lastRenderedPageBreak/>
        <w:t>📖 Recursos Adicionales</w:t>
      </w:r>
    </w:p>
    <w:p w14:paraId="35C8460C" w14:textId="77777777" w:rsidR="0040705B" w:rsidRDefault="00000000">
      <w:pPr>
        <w:pStyle w:val="Compact"/>
        <w:numPr>
          <w:ilvl w:val="0"/>
          <w:numId w:val="43"/>
        </w:numPr>
      </w:pPr>
      <w:r>
        <w:rPr>
          <w:b/>
          <w:bCs/>
        </w:rPr>
        <w:t>Guías de medicamentos</w:t>
      </w:r>
      <w:r>
        <w:t>: Biblioteca integrada</w:t>
      </w:r>
    </w:p>
    <w:p w14:paraId="5F340942" w14:textId="77777777" w:rsidR="0040705B" w:rsidRDefault="00000000">
      <w:pPr>
        <w:pStyle w:val="Compact"/>
        <w:numPr>
          <w:ilvl w:val="0"/>
          <w:numId w:val="43"/>
        </w:numPr>
      </w:pPr>
      <w:r>
        <w:rPr>
          <w:b/>
          <w:bCs/>
        </w:rPr>
        <w:t>Videos tutoriales</w:t>
      </w:r>
      <w:r>
        <w:t>: Acceso desde el perfil</w:t>
      </w:r>
    </w:p>
    <w:p w14:paraId="6A540D14" w14:textId="77777777" w:rsidR="0040705B" w:rsidRDefault="00000000">
      <w:pPr>
        <w:pStyle w:val="Compact"/>
        <w:numPr>
          <w:ilvl w:val="0"/>
          <w:numId w:val="43"/>
        </w:numPr>
      </w:pPr>
      <w:r>
        <w:rPr>
          <w:b/>
          <w:bCs/>
        </w:rPr>
        <w:t>Preguntas frecuentes</w:t>
      </w:r>
      <w:r>
        <w:t>: Sección de ayuda</w:t>
      </w:r>
    </w:p>
    <w:p w14:paraId="3586ABE2" w14:textId="77777777" w:rsidR="0040705B" w:rsidRDefault="00000000">
      <w:pPr>
        <w:pStyle w:val="Compact"/>
        <w:numPr>
          <w:ilvl w:val="0"/>
          <w:numId w:val="43"/>
        </w:numPr>
      </w:pPr>
      <w:r>
        <w:rPr>
          <w:b/>
          <w:bCs/>
        </w:rPr>
        <w:t>Manuales descargables</w:t>
      </w:r>
      <w:r>
        <w:t>: Recursos offline</w:t>
      </w:r>
    </w:p>
    <w:p w14:paraId="0A7CBAFF" w14:textId="77777777" w:rsidR="0040705B" w:rsidRDefault="00000000">
      <w:r>
        <w:pict w14:anchorId="05212DA8">
          <v:rect id="_x0000_i1036" style="width:0;height:1.5pt" o:hralign="center" o:hrstd="t" o:hr="t"/>
        </w:pict>
      </w:r>
    </w:p>
    <w:p w14:paraId="6E1E7D75" w14:textId="77777777" w:rsidR="0040705B" w:rsidRDefault="00000000">
      <w:pPr>
        <w:pStyle w:val="Ttulo2"/>
      </w:pPr>
      <w:bookmarkStart w:id="56" w:name="consejos-y-mejores-prácticas"/>
      <w:bookmarkEnd w:id="52"/>
      <w:bookmarkEnd w:id="55"/>
      <w:r>
        <w:t>💡 Consejos y Mejores Prácticas</w:t>
      </w:r>
    </w:p>
    <w:p w14:paraId="22BFF3E2" w14:textId="77777777" w:rsidR="0040705B" w:rsidRDefault="00000000">
      <w:pPr>
        <w:pStyle w:val="Ttulo3"/>
      </w:pPr>
      <w:bookmarkStart w:id="57" w:name="para-mejor-adherencia"/>
      <w:r>
        <w:t>🎯 Para Mejor Adherencia</w:t>
      </w:r>
    </w:p>
    <w:p w14:paraId="38FBDAAD" w14:textId="77777777" w:rsidR="0040705B" w:rsidRDefault="00000000">
      <w:pPr>
        <w:pStyle w:val="Compact"/>
        <w:numPr>
          <w:ilvl w:val="0"/>
          <w:numId w:val="44"/>
        </w:numPr>
      </w:pPr>
      <w:r>
        <w:rPr>
          <w:b/>
          <w:bCs/>
        </w:rPr>
        <w:t>Usa alarmas</w:t>
      </w:r>
      <w:r>
        <w:t xml:space="preserve"> en tu teléfono como respaldo</w:t>
      </w:r>
    </w:p>
    <w:p w14:paraId="3100F3D1" w14:textId="77777777" w:rsidR="0040705B" w:rsidRDefault="00000000">
      <w:pPr>
        <w:pStyle w:val="Compact"/>
        <w:numPr>
          <w:ilvl w:val="0"/>
          <w:numId w:val="44"/>
        </w:numPr>
      </w:pPr>
      <w:r>
        <w:rPr>
          <w:b/>
          <w:bCs/>
        </w:rPr>
        <w:t>Establece rutinas</w:t>
      </w:r>
      <w:r>
        <w:t xml:space="preserve"> diarias consistentes</w:t>
      </w:r>
    </w:p>
    <w:p w14:paraId="0C967205" w14:textId="77777777" w:rsidR="0040705B" w:rsidRDefault="00000000">
      <w:pPr>
        <w:pStyle w:val="Compact"/>
        <w:numPr>
          <w:ilvl w:val="0"/>
          <w:numId w:val="44"/>
        </w:numPr>
      </w:pPr>
      <w:r>
        <w:rPr>
          <w:b/>
          <w:bCs/>
        </w:rPr>
        <w:t>Prepara medicamentos</w:t>
      </w:r>
      <w:r>
        <w:t xml:space="preserve"> la noche anterior</w:t>
      </w:r>
    </w:p>
    <w:p w14:paraId="02A0DC2C" w14:textId="77777777" w:rsidR="0040705B" w:rsidRDefault="00000000">
      <w:pPr>
        <w:pStyle w:val="Compact"/>
        <w:numPr>
          <w:ilvl w:val="0"/>
          <w:numId w:val="44"/>
        </w:numPr>
      </w:pPr>
      <w:r>
        <w:rPr>
          <w:b/>
          <w:bCs/>
        </w:rPr>
        <w:t>Usa pastilleros</w:t>
      </w:r>
      <w:r>
        <w:t xml:space="preserve"> organizadores semanales</w:t>
      </w:r>
    </w:p>
    <w:p w14:paraId="702B39DB" w14:textId="77777777" w:rsidR="0040705B" w:rsidRDefault="00000000">
      <w:pPr>
        <w:pStyle w:val="Compact"/>
        <w:numPr>
          <w:ilvl w:val="0"/>
          <w:numId w:val="44"/>
        </w:numPr>
      </w:pPr>
      <w:r>
        <w:rPr>
          <w:b/>
          <w:bCs/>
        </w:rPr>
        <w:t>Celebra tus logros</w:t>
      </w:r>
      <w:r>
        <w:t xml:space="preserve"> de cumplimiento</w:t>
      </w:r>
    </w:p>
    <w:p w14:paraId="45577767" w14:textId="77777777" w:rsidR="0040705B" w:rsidRDefault="00000000">
      <w:pPr>
        <w:pStyle w:val="Ttulo3"/>
      </w:pPr>
      <w:bookmarkStart w:id="58" w:name="uso-óptimo-de-la-aplicación"/>
      <w:bookmarkEnd w:id="57"/>
      <w:r>
        <w:t>📱 Uso Óptimo de la Aplicación</w:t>
      </w:r>
    </w:p>
    <w:p w14:paraId="478C8A1A" w14:textId="77777777" w:rsidR="0040705B" w:rsidRDefault="00000000">
      <w:pPr>
        <w:pStyle w:val="Compact"/>
        <w:numPr>
          <w:ilvl w:val="0"/>
          <w:numId w:val="45"/>
        </w:numPr>
      </w:pPr>
      <w:r>
        <w:rPr>
          <w:b/>
          <w:bCs/>
        </w:rPr>
        <w:t>Revisa tu dashboard</w:t>
      </w:r>
      <w:r>
        <w:t xml:space="preserve"> cada mañana</w:t>
      </w:r>
    </w:p>
    <w:p w14:paraId="759ADF8F" w14:textId="77777777" w:rsidR="0040705B" w:rsidRDefault="00000000">
      <w:pPr>
        <w:pStyle w:val="Compact"/>
        <w:numPr>
          <w:ilvl w:val="0"/>
          <w:numId w:val="45"/>
        </w:numPr>
      </w:pPr>
      <w:r>
        <w:rPr>
          <w:b/>
          <w:bCs/>
        </w:rPr>
        <w:t>Actualiza el cronograma</w:t>
      </w:r>
      <w:r>
        <w:t xml:space="preserve"> inmediatamente después de cada dosis</w:t>
      </w:r>
    </w:p>
    <w:p w14:paraId="517F622A" w14:textId="77777777" w:rsidR="0040705B" w:rsidRDefault="00000000">
      <w:pPr>
        <w:pStyle w:val="Compact"/>
        <w:numPr>
          <w:ilvl w:val="0"/>
          <w:numId w:val="45"/>
        </w:numPr>
      </w:pPr>
      <w:r>
        <w:rPr>
          <w:b/>
          <w:bCs/>
        </w:rPr>
        <w:t>Lee las notificaciones</w:t>
      </w:r>
      <w:r>
        <w:t xml:space="preserve"> tan pronto como aparezcan</w:t>
      </w:r>
    </w:p>
    <w:p w14:paraId="1EE5D0C8" w14:textId="77777777" w:rsidR="0040705B" w:rsidRDefault="00000000">
      <w:pPr>
        <w:pStyle w:val="Compact"/>
        <w:numPr>
          <w:ilvl w:val="0"/>
          <w:numId w:val="45"/>
        </w:numPr>
      </w:pPr>
      <w:r>
        <w:rPr>
          <w:b/>
          <w:bCs/>
        </w:rPr>
        <w:t>Mantén actualizado</w:t>
      </w:r>
      <w:r>
        <w:t xml:space="preserve"> tu perfil médico</w:t>
      </w:r>
    </w:p>
    <w:p w14:paraId="7187553B" w14:textId="77777777" w:rsidR="0040705B" w:rsidRDefault="00000000">
      <w:pPr>
        <w:pStyle w:val="Compact"/>
        <w:numPr>
          <w:ilvl w:val="0"/>
          <w:numId w:val="45"/>
        </w:numPr>
      </w:pPr>
      <w:r>
        <w:rPr>
          <w:b/>
          <w:bCs/>
        </w:rPr>
        <w:t>Usa observaciones</w:t>
      </w:r>
      <w:r>
        <w:t xml:space="preserve"> para comunicarte con tu médico</w:t>
      </w:r>
    </w:p>
    <w:p w14:paraId="6FDDAAB2" w14:textId="77777777" w:rsidR="0040705B" w:rsidRDefault="00000000">
      <w:pPr>
        <w:pStyle w:val="Ttulo3"/>
      </w:pPr>
      <w:bookmarkStart w:id="59" w:name="seguridad-y-privacidad"/>
      <w:bookmarkEnd w:id="58"/>
      <w:r>
        <w:t>🔒 Seguridad y Privacidad</w:t>
      </w:r>
    </w:p>
    <w:p w14:paraId="25EA6F05" w14:textId="77777777" w:rsidR="0040705B" w:rsidRDefault="00000000">
      <w:pPr>
        <w:pStyle w:val="Compact"/>
        <w:numPr>
          <w:ilvl w:val="0"/>
          <w:numId w:val="46"/>
        </w:numPr>
      </w:pPr>
      <w:r>
        <w:rPr>
          <w:b/>
          <w:bCs/>
        </w:rPr>
        <w:t>Mantén segura</w:t>
      </w:r>
      <w:r>
        <w:t xml:space="preserve"> tu contraseña</w:t>
      </w:r>
    </w:p>
    <w:p w14:paraId="2DB1CC23" w14:textId="77777777" w:rsidR="0040705B" w:rsidRDefault="00000000">
      <w:pPr>
        <w:pStyle w:val="Compact"/>
        <w:numPr>
          <w:ilvl w:val="0"/>
          <w:numId w:val="46"/>
        </w:numPr>
      </w:pPr>
      <w:r>
        <w:rPr>
          <w:b/>
          <w:bCs/>
        </w:rPr>
        <w:t>Cierra sesión</w:t>
      </w:r>
      <w:r>
        <w:t xml:space="preserve"> en dispositivos compartidos</w:t>
      </w:r>
    </w:p>
    <w:p w14:paraId="18F132D5" w14:textId="77777777" w:rsidR="0040705B" w:rsidRDefault="00000000">
      <w:pPr>
        <w:pStyle w:val="Compact"/>
        <w:numPr>
          <w:ilvl w:val="0"/>
          <w:numId w:val="46"/>
        </w:numPr>
      </w:pPr>
      <w:r>
        <w:rPr>
          <w:b/>
          <w:bCs/>
        </w:rPr>
        <w:t>Verifica</w:t>
      </w:r>
      <w:r>
        <w:t xml:space="preserve"> siempre la información antes de confirmar</w:t>
      </w:r>
    </w:p>
    <w:p w14:paraId="7837E03B" w14:textId="77777777" w:rsidR="0040705B" w:rsidRDefault="00000000">
      <w:pPr>
        <w:pStyle w:val="Compact"/>
        <w:numPr>
          <w:ilvl w:val="0"/>
          <w:numId w:val="46"/>
        </w:numPr>
      </w:pPr>
      <w:r>
        <w:rPr>
          <w:b/>
          <w:bCs/>
        </w:rPr>
        <w:t>Reporta</w:t>
      </w:r>
      <w:r>
        <w:t xml:space="preserve"> cualquier actividad sospechosa</w:t>
      </w:r>
    </w:p>
    <w:p w14:paraId="12A222E2" w14:textId="77777777" w:rsidR="0040705B" w:rsidRDefault="00000000">
      <w:pPr>
        <w:pStyle w:val="Compact"/>
        <w:numPr>
          <w:ilvl w:val="0"/>
          <w:numId w:val="46"/>
        </w:numPr>
      </w:pPr>
      <w:r>
        <w:rPr>
          <w:b/>
          <w:bCs/>
        </w:rPr>
        <w:t>Actualiza</w:t>
      </w:r>
      <w:r>
        <w:t xml:space="preserve"> regularmente tu información de contacto</w:t>
      </w:r>
    </w:p>
    <w:p w14:paraId="7120FDDB" w14:textId="77777777" w:rsidR="0040705B" w:rsidRDefault="00000000">
      <w:r>
        <w:pict w14:anchorId="64E13383">
          <v:rect id="_x0000_i1037" style="width:0;height:1.5pt" o:hralign="center" o:hrstd="t" o:hr="t"/>
        </w:pict>
      </w:r>
    </w:p>
    <w:p w14:paraId="19B7BEE2" w14:textId="77777777" w:rsidR="0040705B" w:rsidRDefault="00000000">
      <w:pPr>
        <w:pStyle w:val="Ttulo2"/>
      </w:pPr>
      <w:bookmarkStart w:id="60" w:name="lista-de-verificación-diaria"/>
      <w:bookmarkEnd w:id="56"/>
      <w:bookmarkEnd w:id="59"/>
      <w:r>
        <w:t>✅ Lista de Verificación Diaria</w:t>
      </w:r>
    </w:p>
    <w:p w14:paraId="3922B58D" w14:textId="77777777" w:rsidR="0040705B" w:rsidRDefault="00000000">
      <w:pPr>
        <w:pStyle w:val="Ttulo3"/>
      </w:pPr>
      <w:bookmarkStart w:id="61" w:name="por-la-mañana"/>
      <w:r>
        <w:t>🌅 Por la Mañana</w:t>
      </w:r>
    </w:p>
    <w:p w14:paraId="039BA6B6" w14:textId="77777777" w:rsidR="0040705B" w:rsidRDefault="00000000">
      <w:pPr>
        <w:pStyle w:val="Compact"/>
        <w:numPr>
          <w:ilvl w:val="0"/>
          <w:numId w:val="47"/>
        </w:numPr>
      </w:pPr>
      <w:r>
        <w:t>☐ Revisar dashboard personal</w:t>
      </w:r>
    </w:p>
    <w:p w14:paraId="05574859" w14:textId="77777777" w:rsidR="0040705B" w:rsidRDefault="00000000">
      <w:pPr>
        <w:pStyle w:val="Compact"/>
        <w:numPr>
          <w:ilvl w:val="0"/>
          <w:numId w:val="47"/>
        </w:numPr>
      </w:pPr>
      <w:r>
        <w:t>☐ Verificar dosis programadas del día</w:t>
      </w:r>
    </w:p>
    <w:p w14:paraId="007F229A" w14:textId="77777777" w:rsidR="0040705B" w:rsidRDefault="00000000">
      <w:pPr>
        <w:pStyle w:val="Compact"/>
        <w:numPr>
          <w:ilvl w:val="0"/>
          <w:numId w:val="47"/>
        </w:numPr>
      </w:pPr>
      <w:r>
        <w:t>☐ Preparar medicamentos necesarios</w:t>
      </w:r>
    </w:p>
    <w:p w14:paraId="285F1E20" w14:textId="77777777" w:rsidR="0040705B" w:rsidRDefault="00000000">
      <w:pPr>
        <w:pStyle w:val="Compact"/>
        <w:numPr>
          <w:ilvl w:val="0"/>
          <w:numId w:val="47"/>
        </w:numPr>
      </w:pPr>
      <w:r>
        <w:t>☐ Configurar recordatorios si es necesario</w:t>
      </w:r>
    </w:p>
    <w:p w14:paraId="64138399" w14:textId="77777777" w:rsidR="0040705B" w:rsidRDefault="00000000">
      <w:pPr>
        <w:pStyle w:val="Ttulo3"/>
      </w:pPr>
      <w:bookmarkStart w:id="62" w:name="por-la-noche"/>
      <w:bookmarkEnd w:id="61"/>
      <w:r>
        <w:t>🌙 Por la Noche</w:t>
      </w:r>
    </w:p>
    <w:p w14:paraId="5BAC5EFB" w14:textId="77777777" w:rsidR="0040705B" w:rsidRDefault="00000000">
      <w:pPr>
        <w:pStyle w:val="Compact"/>
        <w:numPr>
          <w:ilvl w:val="0"/>
          <w:numId w:val="48"/>
        </w:numPr>
      </w:pPr>
      <w:r>
        <w:t>☐ Actualizar cronograma con dosis del día</w:t>
      </w:r>
    </w:p>
    <w:p w14:paraId="7EC4B5F8" w14:textId="77777777" w:rsidR="0040705B" w:rsidRDefault="00000000">
      <w:pPr>
        <w:pStyle w:val="Compact"/>
        <w:numPr>
          <w:ilvl w:val="0"/>
          <w:numId w:val="48"/>
        </w:numPr>
      </w:pPr>
      <w:r>
        <w:t>☐ Verificar adherencia semanal</w:t>
      </w:r>
    </w:p>
    <w:p w14:paraId="5B85F5C9" w14:textId="77777777" w:rsidR="0040705B" w:rsidRDefault="00000000">
      <w:pPr>
        <w:pStyle w:val="Compact"/>
        <w:numPr>
          <w:ilvl w:val="0"/>
          <w:numId w:val="48"/>
        </w:numPr>
      </w:pPr>
      <w:r>
        <w:lastRenderedPageBreak/>
        <w:t>☐ Preparar medicamentos para el día siguiente</w:t>
      </w:r>
    </w:p>
    <w:p w14:paraId="3D330240" w14:textId="77777777" w:rsidR="0040705B" w:rsidRDefault="00000000">
      <w:pPr>
        <w:pStyle w:val="Compact"/>
        <w:numPr>
          <w:ilvl w:val="0"/>
          <w:numId w:val="48"/>
        </w:numPr>
      </w:pPr>
      <w:r>
        <w:t>☐ Revisar notificaciones pendientes</w:t>
      </w:r>
    </w:p>
    <w:p w14:paraId="68EA301B" w14:textId="77777777" w:rsidR="0040705B" w:rsidRDefault="00000000">
      <w:pPr>
        <w:pStyle w:val="Ttulo3"/>
      </w:pPr>
      <w:bookmarkStart w:id="63" w:name="semanal"/>
      <w:bookmarkEnd w:id="62"/>
      <w:r>
        <w:t>📊 Semanal</w:t>
      </w:r>
    </w:p>
    <w:p w14:paraId="7B447A5C" w14:textId="77777777" w:rsidR="0040705B" w:rsidRDefault="00000000">
      <w:pPr>
        <w:pStyle w:val="Compact"/>
        <w:numPr>
          <w:ilvl w:val="0"/>
          <w:numId w:val="49"/>
        </w:numPr>
      </w:pPr>
      <w:r>
        <w:t>☐ Revisar estadísticas de adherencia</w:t>
      </w:r>
    </w:p>
    <w:p w14:paraId="0D17139C" w14:textId="77777777" w:rsidR="0040705B" w:rsidRDefault="00000000">
      <w:pPr>
        <w:pStyle w:val="Compact"/>
        <w:numPr>
          <w:ilvl w:val="0"/>
          <w:numId w:val="49"/>
        </w:numPr>
      </w:pPr>
      <w:r>
        <w:t>☐ Evaluar progreso en tratamientos</w:t>
      </w:r>
    </w:p>
    <w:p w14:paraId="495808A2" w14:textId="77777777" w:rsidR="0040705B" w:rsidRDefault="00000000">
      <w:pPr>
        <w:pStyle w:val="Compact"/>
        <w:numPr>
          <w:ilvl w:val="0"/>
          <w:numId w:val="49"/>
        </w:numPr>
      </w:pPr>
      <w:r>
        <w:t>☐ Actualizar información de perfil si es necesario</w:t>
      </w:r>
    </w:p>
    <w:p w14:paraId="51501B32" w14:textId="77777777" w:rsidR="0040705B" w:rsidRDefault="00000000">
      <w:pPr>
        <w:pStyle w:val="Compact"/>
        <w:numPr>
          <w:ilvl w:val="0"/>
          <w:numId w:val="49"/>
        </w:numPr>
      </w:pPr>
      <w:r>
        <w:t>☐ Preparar preguntas para la próxima cita médica</w:t>
      </w:r>
    </w:p>
    <w:p w14:paraId="09304008" w14:textId="77777777" w:rsidR="0040705B" w:rsidRDefault="00000000">
      <w:r>
        <w:pict w14:anchorId="2E820C3F">
          <v:rect id="_x0000_i1038" style="width:0;height:1.5pt" o:hralign="center" o:hrstd="t" o:hr="t"/>
        </w:pict>
      </w:r>
    </w:p>
    <w:p w14:paraId="1B1537D8" w14:textId="77777777" w:rsidR="0040705B" w:rsidRDefault="00000000">
      <w:pPr>
        <w:pStyle w:val="Ttulo2"/>
      </w:pPr>
      <w:bookmarkStart w:id="64" w:name="felicitaciones"/>
      <w:bookmarkEnd w:id="60"/>
      <w:bookmarkEnd w:id="63"/>
      <w:r>
        <w:t>🎉 ¡Felicitaciones!</w:t>
      </w:r>
    </w:p>
    <w:p w14:paraId="180C1125" w14:textId="77777777" w:rsidR="0040705B" w:rsidRDefault="00000000">
      <w:pPr>
        <w:pStyle w:val="FirstParagraph"/>
      </w:pPr>
      <w:r>
        <w:t>Has completado la lectura del Manual de Usuario para Pacientes de MediTrack. Con esta información, estarás preparado para:</w:t>
      </w:r>
    </w:p>
    <w:p w14:paraId="21FA6A59" w14:textId="77777777" w:rsidR="0040705B" w:rsidRDefault="00000000">
      <w:pPr>
        <w:pStyle w:val="Compact"/>
        <w:numPr>
          <w:ilvl w:val="0"/>
          <w:numId w:val="50"/>
        </w:numPr>
      </w:pPr>
      <w:r>
        <w:t>✅ Gestionar efectivamente tus medicamentos</w:t>
      </w:r>
    </w:p>
    <w:p w14:paraId="1ECE8AC3" w14:textId="77777777" w:rsidR="0040705B" w:rsidRDefault="00000000">
      <w:pPr>
        <w:pStyle w:val="Compact"/>
        <w:numPr>
          <w:ilvl w:val="0"/>
          <w:numId w:val="50"/>
        </w:numPr>
      </w:pPr>
      <w:r>
        <w:t>✅ Mantener alta adherencia a tus tratamientos</w:t>
      </w:r>
    </w:p>
    <w:p w14:paraId="74AE17AE" w14:textId="77777777" w:rsidR="0040705B" w:rsidRDefault="00000000">
      <w:pPr>
        <w:pStyle w:val="Compact"/>
        <w:numPr>
          <w:ilvl w:val="0"/>
          <w:numId w:val="50"/>
        </w:numPr>
      </w:pPr>
      <w:r>
        <w:t>✅ Monitorear tu progreso de salud</w:t>
      </w:r>
    </w:p>
    <w:p w14:paraId="55CF5AEE" w14:textId="77777777" w:rsidR="0040705B" w:rsidRDefault="00000000">
      <w:pPr>
        <w:pStyle w:val="Compact"/>
        <w:numPr>
          <w:ilvl w:val="0"/>
          <w:numId w:val="50"/>
        </w:numPr>
      </w:pPr>
      <w:r>
        <w:t>✅ Comunicarte eficientemente con tu equipo médico</w:t>
      </w:r>
    </w:p>
    <w:p w14:paraId="0EE04BE2" w14:textId="77777777" w:rsidR="0040705B" w:rsidRDefault="00000000">
      <w:pPr>
        <w:pStyle w:val="Compact"/>
        <w:numPr>
          <w:ilvl w:val="0"/>
          <w:numId w:val="50"/>
        </w:numPr>
      </w:pPr>
      <w:r>
        <w:t>✅ Aprovechar al máximo todas las funcionalidades</w:t>
      </w:r>
    </w:p>
    <w:p w14:paraId="4DCBD466" w14:textId="77777777" w:rsidR="0040705B" w:rsidRDefault="00000000">
      <w:pPr>
        <w:pStyle w:val="FirstParagraph"/>
      </w:pPr>
      <w:r>
        <w:rPr>
          <w:b/>
          <w:bCs/>
        </w:rPr>
        <w:t>¡Tu salud está en tus manos, y MediTrack está aquí para ayudarte!</w:t>
      </w:r>
      <w:r>
        <w:t xml:space="preserve"> 💪</w:t>
      </w:r>
    </w:p>
    <w:p w14:paraId="1FA028D8" w14:textId="77777777" w:rsidR="0040705B" w:rsidRDefault="00000000">
      <w:r>
        <w:pict w14:anchorId="4E1C96B1">
          <v:rect id="_x0000_i1039" style="width:0;height:1.5pt" o:hralign="center" o:hrstd="t" o:hr="t"/>
        </w:pict>
      </w:r>
    </w:p>
    <w:p w14:paraId="5E4BAD80" w14:textId="77777777" w:rsidR="0040705B" w:rsidRDefault="00000000">
      <w:pPr>
        <w:pStyle w:val="FirstParagraph"/>
      </w:pPr>
      <w:r>
        <w:rPr>
          <w:i/>
          <w:iCs/>
        </w:rPr>
        <w:t>Manual de Usuario v1.0 - MediTrack Sistema de Gestión Médica</w:t>
      </w:r>
      <w:r>
        <w:t xml:space="preserve"> </w:t>
      </w:r>
      <w:r>
        <w:rPr>
          <w:i/>
          <w:iCs/>
        </w:rPr>
        <w:t>Fecha de actualización: Enero 2025</w:t>
      </w:r>
      <w:bookmarkEnd w:id="0"/>
      <w:bookmarkEnd w:id="64"/>
    </w:p>
    <w:sectPr w:rsidR="0040705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C00B2F" w14:textId="77777777" w:rsidR="0080329E" w:rsidRDefault="0080329E">
      <w:pPr>
        <w:spacing w:after="0"/>
      </w:pPr>
      <w:r>
        <w:separator/>
      </w:r>
    </w:p>
  </w:endnote>
  <w:endnote w:type="continuationSeparator" w:id="0">
    <w:p w14:paraId="71B607D4" w14:textId="77777777" w:rsidR="0080329E" w:rsidRDefault="008032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7659FF" w14:textId="77777777" w:rsidR="0080329E" w:rsidRDefault="0080329E">
      <w:r>
        <w:separator/>
      </w:r>
    </w:p>
  </w:footnote>
  <w:footnote w:type="continuationSeparator" w:id="0">
    <w:p w14:paraId="4FB66FAA" w14:textId="77777777" w:rsidR="0080329E" w:rsidRDefault="008032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15A0C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39405D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53034B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504013050">
    <w:abstractNumId w:val="0"/>
  </w:num>
  <w:num w:numId="2" w16cid:durableId="9636590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18039160">
    <w:abstractNumId w:val="1"/>
  </w:num>
  <w:num w:numId="4" w16cid:durableId="1184057664">
    <w:abstractNumId w:val="1"/>
  </w:num>
  <w:num w:numId="5" w16cid:durableId="704908553">
    <w:abstractNumId w:val="1"/>
  </w:num>
  <w:num w:numId="6" w16cid:durableId="162623369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26952048">
    <w:abstractNumId w:val="1"/>
  </w:num>
  <w:num w:numId="8" w16cid:durableId="1981960852">
    <w:abstractNumId w:val="1"/>
  </w:num>
  <w:num w:numId="9" w16cid:durableId="1716000737">
    <w:abstractNumId w:val="1"/>
  </w:num>
  <w:num w:numId="10" w16cid:durableId="198591924">
    <w:abstractNumId w:val="1"/>
  </w:num>
  <w:num w:numId="11" w16cid:durableId="2045866829">
    <w:abstractNumId w:val="1"/>
  </w:num>
  <w:num w:numId="12" w16cid:durableId="973875924">
    <w:abstractNumId w:val="1"/>
  </w:num>
  <w:num w:numId="13" w16cid:durableId="999193728">
    <w:abstractNumId w:val="1"/>
  </w:num>
  <w:num w:numId="14" w16cid:durableId="8409924">
    <w:abstractNumId w:val="1"/>
  </w:num>
  <w:num w:numId="15" w16cid:durableId="740103692">
    <w:abstractNumId w:val="1"/>
  </w:num>
  <w:num w:numId="16" w16cid:durableId="497233196">
    <w:abstractNumId w:val="1"/>
  </w:num>
  <w:num w:numId="17" w16cid:durableId="1528638249">
    <w:abstractNumId w:val="1"/>
  </w:num>
  <w:num w:numId="18" w16cid:durableId="1487434678">
    <w:abstractNumId w:val="1"/>
  </w:num>
  <w:num w:numId="19" w16cid:durableId="1603800560">
    <w:abstractNumId w:val="1"/>
  </w:num>
  <w:num w:numId="20" w16cid:durableId="404038617">
    <w:abstractNumId w:val="1"/>
  </w:num>
  <w:num w:numId="21" w16cid:durableId="1888059129">
    <w:abstractNumId w:val="1"/>
  </w:num>
  <w:num w:numId="22" w16cid:durableId="909537466">
    <w:abstractNumId w:val="1"/>
  </w:num>
  <w:num w:numId="23" w16cid:durableId="1663771486">
    <w:abstractNumId w:val="1"/>
  </w:num>
  <w:num w:numId="24" w16cid:durableId="1404991648">
    <w:abstractNumId w:val="1"/>
  </w:num>
  <w:num w:numId="25" w16cid:durableId="1641380301">
    <w:abstractNumId w:val="1"/>
  </w:num>
  <w:num w:numId="26" w16cid:durableId="191485245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389301388">
    <w:abstractNumId w:val="1"/>
  </w:num>
  <w:num w:numId="28" w16cid:durableId="1896507979">
    <w:abstractNumId w:val="1"/>
  </w:num>
  <w:num w:numId="29" w16cid:durableId="1486553787">
    <w:abstractNumId w:val="1"/>
  </w:num>
  <w:num w:numId="30" w16cid:durableId="1553150774">
    <w:abstractNumId w:val="1"/>
  </w:num>
  <w:num w:numId="31" w16cid:durableId="2017611544">
    <w:abstractNumId w:val="1"/>
  </w:num>
  <w:num w:numId="32" w16cid:durableId="813061364">
    <w:abstractNumId w:val="1"/>
  </w:num>
  <w:num w:numId="33" w16cid:durableId="915357069">
    <w:abstractNumId w:val="1"/>
  </w:num>
  <w:num w:numId="34" w16cid:durableId="552077647">
    <w:abstractNumId w:val="1"/>
  </w:num>
  <w:num w:numId="35" w16cid:durableId="1402411906">
    <w:abstractNumId w:val="1"/>
  </w:num>
  <w:num w:numId="36" w16cid:durableId="1437168387">
    <w:abstractNumId w:val="1"/>
  </w:num>
  <w:num w:numId="37" w16cid:durableId="514465898">
    <w:abstractNumId w:val="1"/>
  </w:num>
  <w:num w:numId="38" w16cid:durableId="4737654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4962587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8432775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081028302">
    <w:abstractNumId w:val="1"/>
  </w:num>
  <w:num w:numId="42" w16cid:durableId="163321436">
    <w:abstractNumId w:val="1"/>
  </w:num>
  <w:num w:numId="43" w16cid:durableId="726491147">
    <w:abstractNumId w:val="1"/>
  </w:num>
  <w:num w:numId="44" w16cid:durableId="43891517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20849070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6112121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290667483">
    <w:abstractNumId w:val="1"/>
  </w:num>
  <w:num w:numId="48" w16cid:durableId="1889566718">
    <w:abstractNumId w:val="1"/>
  </w:num>
  <w:num w:numId="49" w16cid:durableId="653068033">
    <w:abstractNumId w:val="1"/>
  </w:num>
  <w:num w:numId="50" w16cid:durableId="195031138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0705B"/>
    <w:rsid w:val="0040705B"/>
    <w:rsid w:val="00436F17"/>
    <w:rsid w:val="0080329E"/>
    <w:rsid w:val="00B94B57"/>
    <w:rsid w:val="00BC426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BC3B2E"/>
  <w15:docId w15:val="{3BBE9BB7-5C4F-406F-AA09-0C25BDA8D2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496</Words>
  <Characters>8528</Characters>
  <Application>Microsoft Office Word</Application>
  <DocSecurity>0</DocSecurity>
  <Lines>71</Lines>
  <Paragraphs>20</Paragraphs>
  <ScaleCrop>false</ScaleCrop>
  <Company/>
  <LinksUpToDate>false</LinksUpToDate>
  <CharactersWithSpaces>100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blo Mariano</dc:creator>
  <cp:keywords/>
  <cp:lastModifiedBy>Pablo Mariano</cp:lastModifiedBy>
  <cp:revision>2</cp:revision>
  <dcterms:created xsi:type="dcterms:W3CDTF">2025-07-11T23:08:00Z</dcterms:created>
  <dcterms:modified xsi:type="dcterms:W3CDTF">2025-07-11T23:08:00Z</dcterms:modified>
</cp:coreProperties>
</file>